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C28F9" w14:textId="7AD979C0" w:rsidR="00744C8E" w:rsidRPr="004A211E" w:rsidRDefault="00744C8E" w:rsidP="00744C8E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color w:val="C00000"/>
          <w:sz w:val="32"/>
          <w:szCs w:val="32"/>
          <w:u w:val="single"/>
        </w:rPr>
      </w:pPr>
      <w:r w:rsidRPr="004A211E">
        <w:rPr>
          <w:b/>
          <w:bCs/>
          <w:color w:val="C00000"/>
          <w:sz w:val="32"/>
          <w:szCs w:val="32"/>
          <w:u w:val="single"/>
        </w:rPr>
        <w:t>Assignment #1</w:t>
      </w:r>
      <w:r w:rsidR="004A211E" w:rsidRPr="004A211E">
        <w:rPr>
          <w:b/>
          <w:bCs/>
          <w:color w:val="C00000"/>
          <w:sz w:val="32"/>
          <w:szCs w:val="32"/>
          <w:u w:val="single"/>
        </w:rPr>
        <w:t xml:space="preserve">    (5%)</w:t>
      </w:r>
    </w:p>
    <w:p w14:paraId="1F6E9906" w14:textId="5E1921FB" w:rsidR="00744C8E" w:rsidRDefault="00744C8E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Submission deadline:</w:t>
      </w:r>
      <w:r w:rsidRPr="007D29C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3B0FFD">
        <w:rPr>
          <w:rFonts w:asciiTheme="majorBidi" w:hAnsiTheme="majorBidi" w:cstheme="majorBidi"/>
          <w:color w:val="000000" w:themeColor="text1"/>
          <w:sz w:val="24"/>
          <w:szCs w:val="24"/>
        </w:rPr>
        <w:t>Thursday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3B0FFD">
        <w:rPr>
          <w:rFonts w:asciiTheme="majorBidi" w:hAnsiTheme="majorBidi" w:cstheme="majorBidi"/>
          <w:b/>
          <w:color w:val="000000" w:themeColor="text1"/>
          <w:sz w:val="24"/>
          <w:szCs w:val="24"/>
        </w:rPr>
        <w:t>January 27</w:t>
      </w:r>
      <w:r w:rsidRPr="00F74B66">
        <w:rPr>
          <w:rFonts w:asciiTheme="majorBidi" w:hAnsiTheme="majorBidi" w:cstheme="majorBidi"/>
          <w:b/>
          <w:color w:val="000000" w:themeColor="text1"/>
          <w:sz w:val="24"/>
          <w:szCs w:val="24"/>
        </w:rPr>
        <w:t>, 20</w:t>
      </w:r>
      <w:r w:rsidR="00C00864">
        <w:rPr>
          <w:rFonts w:asciiTheme="majorBidi" w:hAnsiTheme="majorBidi" w:cstheme="majorBidi"/>
          <w:b/>
          <w:color w:val="000000" w:themeColor="text1"/>
          <w:sz w:val="24"/>
          <w:szCs w:val="24"/>
        </w:rPr>
        <w:t>22</w:t>
      </w:r>
      <w:r w:rsidRPr="007D29C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F74B66">
        <w:rPr>
          <w:rFonts w:asciiTheme="majorBidi" w:hAnsiTheme="majorBidi" w:cstheme="majorBidi"/>
          <w:b/>
          <w:color w:val="000000" w:themeColor="text1"/>
          <w:sz w:val="24"/>
          <w:szCs w:val="24"/>
        </w:rPr>
        <w:t>(</w:t>
      </w:r>
      <w:r w:rsidR="00216B3B" w:rsidRPr="003B0FFD">
        <w:rPr>
          <w:rFonts w:asciiTheme="majorBidi" w:hAnsiTheme="majorBidi" w:cstheme="majorBidi"/>
          <w:b/>
          <w:color w:val="000000" w:themeColor="text1"/>
          <w:sz w:val="24"/>
          <w:szCs w:val="24"/>
          <w:u w:val="single"/>
        </w:rPr>
        <w:t>14</w:t>
      </w:r>
      <w:r w:rsidRPr="003B0FFD">
        <w:rPr>
          <w:rFonts w:asciiTheme="majorBidi" w:hAnsiTheme="majorBidi" w:cstheme="majorBidi"/>
          <w:b/>
          <w:color w:val="000000" w:themeColor="text1"/>
          <w:sz w:val="24"/>
          <w:szCs w:val="24"/>
          <w:u w:val="single"/>
        </w:rPr>
        <w:t>:</w:t>
      </w:r>
      <w:r w:rsidR="00216B3B" w:rsidRPr="003B0FFD">
        <w:rPr>
          <w:rFonts w:asciiTheme="majorBidi" w:hAnsiTheme="majorBidi" w:cstheme="majorBidi"/>
          <w:b/>
          <w:color w:val="000000" w:themeColor="text1"/>
          <w:sz w:val="24"/>
          <w:szCs w:val="24"/>
          <w:u w:val="single"/>
        </w:rPr>
        <w:t>00</w:t>
      </w:r>
      <w:r w:rsidR="002710FE" w:rsidRPr="00F74B66">
        <w:rPr>
          <w:rFonts w:asciiTheme="majorBidi" w:hAnsiTheme="majorBidi" w:cstheme="majorBidi"/>
          <w:b/>
          <w:color w:val="000000" w:themeColor="text1"/>
          <w:sz w:val="24"/>
          <w:szCs w:val="24"/>
        </w:rPr>
        <w:t>)</w:t>
      </w:r>
    </w:p>
    <w:p w14:paraId="053972FA" w14:textId="6ACE0924" w:rsidR="000976B7" w:rsidRDefault="000976B7" w:rsidP="000976B7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Name: Talha Abdullah Punjabi </w:t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ab/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ab/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ab/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ab/>
        <w:t>QUID: 201903446</w:t>
      </w:r>
    </w:p>
    <w:p w14:paraId="70F13A91" w14:textId="77777777" w:rsidR="00744C8E" w:rsidRPr="00E01852" w:rsidRDefault="00744C8E" w:rsidP="00744C8E">
      <w:pPr>
        <w:rPr>
          <w:color w:val="000000" w:themeColor="text1"/>
        </w:rPr>
      </w:pPr>
      <w:r w:rsidRPr="00E01852">
        <w:rPr>
          <w:b/>
          <w:bCs/>
          <w:color w:val="000000" w:themeColor="text1"/>
          <w:u w:val="single"/>
        </w:rPr>
        <w:t>Important Notes (must read):</w:t>
      </w:r>
      <w:r w:rsidRPr="00E01852">
        <w:rPr>
          <w:color w:val="000000" w:themeColor="text1"/>
        </w:rPr>
        <w:t xml:space="preserve"> </w:t>
      </w:r>
    </w:p>
    <w:p w14:paraId="7160C023" w14:textId="55C3BDBF" w:rsidR="00744C8E" w:rsidRPr="00E01852" w:rsidRDefault="00744C8E" w:rsidP="00744C8E">
      <w:pPr>
        <w:pStyle w:val="ListParagraph"/>
        <w:numPr>
          <w:ilvl w:val="0"/>
          <w:numId w:val="37"/>
        </w:numPr>
        <w:rPr>
          <w:rFonts w:cstheme="majorBidi"/>
          <w:color w:val="000000" w:themeColor="text1"/>
        </w:rPr>
      </w:pPr>
      <w:r w:rsidRPr="00E01852">
        <w:rPr>
          <w:rFonts w:cstheme="majorBidi"/>
          <w:color w:val="000000" w:themeColor="text1"/>
        </w:rPr>
        <w:t xml:space="preserve">When submitting your work, you must use </w:t>
      </w:r>
      <w:r w:rsidR="000962E7" w:rsidRPr="00E01852">
        <w:rPr>
          <w:rFonts w:cstheme="majorBidi"/>
          <w:color w:val="000000" w:themeColor="text1"/>
        </w:rPr>
        <w:t xml:space="preserve">Blackboard, </w:t>
      </w:r>
      <w:r w:rsidR="000962E7" w:rsidRPr="00E01852">
        <w:rPr>
          <w:b/>
          <w:bCs/>
          <w:color w:val="000000" w:themeColor="text1"/>
        </w:rPr>
        <w:t>NO other means like email submissions, etc., are accepted.</w:t>
      </w:r>
    </w:p>
    <w:p w14:paraId="27B7FB79" w14:textId="037C0BF3" w:rsidR="00744C8E" w:rsidRPr="004D1B3F" w:rsidRDefault="00744C8E" w:rsidP="004D1B3F">
      <w:pPr>
        <w:pStyle w:val="ListParagraph"/>
        <w:numPr>
          <w:ilvl w:val="0"/>
          <w:numId w:val="3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01852">
        <w:rPr>
          <w:color w:val="000000" w:themeColor="text1"/>
        </w:rPr>
        <w:t xml:space="preserve">Assignments are to be solved </w:t>
      </w:r>
      <w:r w:rsidRPr="00E01852">
        <w:rPr>
          <w:b/>
          <w:bCs/>
          <w:color w:val="000000" w:themeColor="text1"/>
        </w:rPr>
        <w:t>individually</w:t>
      </w:r>
      <w:r w:rsidRPr="00E01852">
        <w:rPr>
          <w:color w:val="000000" w:themeColor="text1"/>
        </w:rPr>
        <w:t xml:space="preserve">. It is expected that you may discuss the problems with your classmates, however, you should </w:t>
      </w:r>
      <w:r w:rsidRPr="00E01852">
        <w:rPr>
          <w:b/>
          <w:bCs/>
          <w:color w:val="000000" w:themeColor="text1"/>
        </w:rPr>
        <w:t>NOT</w:t>
      </w:r>
      <w:r w:rsidRPr="00E01852">
        <w:rPr>
          <w:color w:val="000000" w:themeColor="text1"/>
        </w:rPr>
        <w:t xml:space="preserve"> discuss the solutions NOR write-up solutions together NOR copy-and-paste solutions that are not YOURS. </w:t>
      </w:r>
    </w:p>
    <w:p w14:paraId="48E323F2" w14:textId="06EBB545" w:rsidR="004D1B3F" w:rsidRPr="004D1B3F" w:rsidRDefault="004D1B3F" w:rsidP="004D1B3F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4D1B3F">
        <w:rPr>
          <w:color w:val="000000" w:themeColor="text1"/>
        </w:rPr>
        <w:t xml:space="preserve">A mark of zero (0) </w:t>
      </w:r>
      <w:r>
        <w:rPr>
          <w:color w:val="000000" w:themeColor="text1"/>
        </w:rPr>
        <w:t>will</w:t>
      </w:r>
      <w:r w:rsidRPr="004D1B3F">
        <w:rPr>
          <w:color w:val="000000" w:themeColor="text1"/>
        </w:rPr>
        <w:t xml:space="preserve"> be awarded for the </w:t>
      </w:r>
      <w:r w:rsidR="00DD6E43">
        <w:rPr>
          <w:color w:val="000000" w:themeColor="text1"/>
        </w:rPr>
        <w:t xml:space="preserve">whole </w:t>
      </w:r>
      <w:r w:rsidRPr="004D1B3F">
        <w:rPr>
          <w:color w:val="000000" w:themeColor="text1"/>
        </w:rPr>
        <w:t>assessment in which the plagiarism was found to occur.</w:t>
      </w:r>
      <w:r>
        <w:rPr>
          <w:color w:val="000000" w:themeColor="text1"/>
        </w:rPr>
        <w:t xml:space="preserve"> Even if a single question is plagiarized</w:t>
      </w:r>
      <w:r w:rsidRPr="003B0FFD">
        <w:rPr>
          <w:b/>
          <w:color w:val="000000" w:themeColor="text1"/>
          <w:u w:val="single"/>
        </w:rPr>
        <w:t>, the whole assignment will get zero</w:t>
      </w:r>
      <w:r>
        <w:rPr>
          <w:color w:val="000000" w:themeColor="text1"/>
        </w:rPr>
        <w:t xml:space="preserve"> (0).</w:t>
      </w:r>
    </w:p>
    <w:p w14:paraId="58371511" w14:textId="4DE94C50" w:rsidR="00744C8E" w:rsidRPr="0082568D" w:rsidRDefault="00744C8E" w:rsidP="00744C8E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color w:val="000000" w:themeColor="text1"/>
          <w:u w:val="single"/>
        </w:rPr>
      </w:pPr>
      <w:r w:rsidRPr="00E01852">
        <w:rPr>
          <w:color w:val="000000" w:themeColor="text1"/>
        </w:rPr>
        <w:t xml:space="preserve">Submit your work as </w:t>
      </w:r>
      <w:r w:rsidR="000962E7" w:rsidRPr="00E01852">
        <w:rPr>
          <w:color w:val="000000" w:themeColor="text1"/>
        </w:rPr>
        <w:t xml:space="preserve">instructed below </w:t>
      </w:r>
      <w:r w:rsidRPr="00E01852">
        <w:rPr>
          <w:b/>
          <w:bCs/>
          <w:i/>
          <w:iCs/>
          <w:color w:val="000000" w:themeColor="text1"/>
        </w:rPr>
        <w:t>before</w:t>
      </w:r>
      <w:r w:rsidRPr="00E01852">
        <w:rPr>
          <w:color w:val="000000" w:themeColor="text1"/>
        </w:rPr>
        <w:t xml:space="preserve"> the deadline</w:t>
      </w:r>
      <w:r w:rsidRPr="00E01852">
        <w:rPr>
          <w:b/>
          <w:bCs/>
          <w:color w:val="000000" w:themeColor="text1"/>
        </w:rPr>
        <w:t>.</w:t>
      </w:r>
      <w:r w:rsidR="003E5F9B">
        <w:rPr>
          <w:b/>
          <w:bCs/>
          <w:color w:val="000000" w:themeColor="text1"/>
        </w:rPr>
        <w:t xml:space="preserve"> </w:t>
      </w:r>
      <w:r w:rsidR="003E5F9B" w:rsidRPr="0082568D">
        <w:rPr>
          <w:b/>
          <w:bCs/>
          <w:color w:val="000000" w:themeColor="text1"/>
          <w:u w:val="single"/>
        </w:rPr>
        <w:t xml:space="preserve">No extension will be </w:t>
      </w:r>
      <w:r w:rsidR="0082568D" w:rsidRPr="0082568D">
        <w:rPr>
          <w:b/>
          <w:bCs/>
          <w:color w:val="000000" w:themeColor="text1"/>
          <w:u w:val="single"/>
        </w:rPr>
        <w:t>provided</w:t>
      </w:r>
      <w:r w:rsidR="003E5F9B" w:rsidRPr="0082568D">
        <w:rPr>
          <w:b/>
          <w:bCs/>
          <w:color w:val="000000" w:themeColor="text1"/>
          <w:u w:val="single"/>
        </w:rPr>
        <w:t>.</w:t>
      </w:r>
    </w:p>
    <w:p w14:paraId="4BFAA3D2" w14:textId="4E2CFBF3" w:rsidR="009D7BE6" w:rsidRPr="009D7BE6" w:rsidRDefault="00744C8E" w:rsidP="009D7BE6">
      <w:pPr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E01852">
        <w:rPr>
          <w:color w:val="000000" w:themeColor="text1"/>
        </w:rPr>
        <w:t xml:space="preserve">If you have any uncertainty, questions or doubts about any of the above, ask </w:t>
      </w:r>
      <w:r w:rsidR="009D7BE6">
        <w:rPr>
          <w:color w:val="000000" w:themeColor="text1"/>
        </w:rPr>
        <w:t>Eng.</w:t>
      </w:r>
      <w:r w:rsidRPr="00E01852">
        <w:rPr>
          <w:color w:val="000000" w:themeColor="text1"/>
        </w:rPr>
        <w:t xml:space="preserve"> </w:t>
      </w:r>
      <w:r w:rsidR="009D7BE6">
        <w:rPr>
          <w:color w:val="000000" w:themeColor="text1"/>
        </w:rPr>
        <w:t>Alaa</w:t>
      </w:r>
      <w:r w:rsidR="00846B9E">
        <w:rPr>
          <w:color w:val="000000" w:themeColor="text1"/>
        </w:rPr>
        <w:t xml:space="preserve"> Hussein</w:t>
      </w:r>
      <w:r w:rsidR="009D7BE6">
        <w:rPr>
          <w:color w:val="000000" w:themeColor="text1"/>
        </w:rPr>
        <w:t xml:space="preserve"> </w:t>
      </w:r>
      <w:hyperlink r:id="rId8" w:history="1">
        <w:r w:rsidR="009D7BE6" w:rsidRPr="00EE1E43">
          <w:rPr>
            <w:rStyle w:val="Hyperlink"/>
          </w:rPr>
          <w:t>alaa.hussein@qu.edu.qa</w:t>
        </w:r>
      </w:hyperlink>
      <w:r w:rsidR="009D7BE6">
        <w:rPr>
          <w:color w:val="000000" w:themeColor="text1"/>
        </w:rPr>
        <w:t xml:space="preserve"> </w:t>
      </w:r>
      <w:r w:rsidR="00846B9E">
        <w:rPr>
          <w:color w:val="000000" w:themeColor="text1"/>
        </w:rPr>
        <w:t xml:space="preserve">. </w:t>
      </w:r>
      <w:r w:rsidR="009D7BE6">
        <w:rPr>
          <w:color w:val="000000" w:themeColor="text1"/>
        </w:rPr>
        <w:t>There are five questions</w:t>
      </w:r>
      <w:r w:rsidR="005D6064">
        <w:rPr>
          <w:color w:val="000000" w:themeColor="text1"/>
        </w:rPr>
        <w:t xml:space="preserve"> in this assignment</w:t>
      </w:r>
      <w:r w:rsidR="00360C20">
        <w:rPr>
          <w:color w:val="000000" w:themeColor="text1"/>
        </w:rPr>
        <w:t xml:space="preserve">, </w:t>
      </w:r>
      <w:r w:rsidR="009D7BE6">
        <w:rPr>
          <w:color w:val="000000" w:themeColor="text1"/>
        </w:rPr>
        <w:t>each of them is 20 points.</w:t>
      </w:r>
    </w:p>
    <w:p w14:paraId="3C69BC45" w14:textId="3F6888AB" w:rsidR="00744C8E" w:rsidRPr="000962E7" w:rsidRDefault="00744C8E" w:rsidP="000962E7">
      <w:pPr>
        <w:pBdr>
          <w:bottom w:val="single" w:sz="6" w:space="1" w:color="auto"/>
        </w:pBd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13"/>
          <w:szCs w:val="13"/>
        </w:rPr>
      </w:pPr>
    </w:p>
    <w:p w14:paraId="6B02D2D5" w14:textId="77777777" w:rsidR="00744C8E" w:rsidRPr="000962E7" w:rsidRDefault="00744C8E" w:rsidP="000962E7">
      <w:pP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2"/>
          <w:szCs w:val="2"/>
        </w:rPr>
      </w:pPr>
    </w:p>
    <w:p w14:paraId="6C34233E" w14:textId="4557BFC5" w:rsidR="00356DCA" w:rsidRDefault="001F0E38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F0E38">
        <w:rPr>
          <w:rFonts w:asciiTheme="minorHAnsi" w:eastAsiaTheme="minorHAnsi" w:hAnsiTheme="minorHAnsi" w:cstheme="minorBidi"/>
          <w:b/>
          <w:bCs/>
        </w:rPr>
        <w:t>Q1.</w:t>
      </w:r>
      <w:r w:rsidR="00F72134">
        <w:rPr>
          <w:rFonts w:asciiTheme="minorHAnsi" w:eastAsiaTheme="minorHAnsi" w:hAnsiTheme="minorHAnsi" w:cstheme="minorBidi"/>
          <w:b/>
          <w:bCs/>
        </w:rPr>
        <w:t xml:space="preserve"> </w:t>
      </w:r>
      <w:r w:rsidR="0006325E">
        <w:rPr>
          <w:rFonts w:asciiTheme="minorHAnsi" w:eastAsiaTheme="minorHAnsi" w:hAnsiTheme="minorHAnsi" w:cstheme="minorBidi"/>
          <w:b/>
          <w:bCs/>
        </w:rPr>
        <w:t xml:space="preserve">(Section 1.1.) </w:t>
      </w:r>
      <w:r w:rsidR="00DD6E43">
        <w:rPr>
          <w:rFonts w:asciiTheme="minorHAnsi" w:eastAsiaTheme="minorHAnsi" w:hAnsiTheme="minorHAnsi" w:cstheme="minorBidi"/>
        </w:rPr>
        <w:t xml:space="preserve">Write a </w:t>
      </w:r>
      <w:r w:rsidR="00DD6E43" w:rsidRPr="00517F5A">
        <w:rPr>
          <w:rFonts w:asciiTheme="minorHAnsi" w:eastAsiaTheme="minorHAnsi" w:hAnsiTheme="minorHAnsi" w:cstheme="minorBidi"/>
          <w:b/>
          <w:u w:val="single"/>
        </w:rPr>
        <w:t>Java</w:t>
      </w:r>
      <w:r w:rsidR="00356DCA" w:rsidRPr="00517F5A">
        <w:rPr>
          <w:rFonts w:asciiTheme="minorHAnsi" w:eastAsiaTheme="minorHAnsi" w:hAnsiTheme="minorHAnsi" w:cstheme="minorBidi"/>
          <w:b/>
          <w:u w:val="single"/>
        </w:rPr>
        <w:t xml:space="preserve"> </w:t>
      </w:r>
      <w:r w:rsidR="00DD6E43" w:rsidRPr="00517F5A">
        <w:rPr>
          <w:rFonts w:asciiTheme="minorHAnsi" w:eastAsiaTheme="minorHAnsi" w:hAnsiTheme="minorHAnsi" w:cstheme="minorBidi"/>
          <w:b/>
          <w:u w:val="single"/>
        </w:rPr>
        <w:t>program</w:t>
      </w:r>
      <w:r w:rsidR="00356DCA">
        <w:rPr>
          <w:rFonts w:asciiTheme="minorHAnsi" w:eastAsiaTheme="minorHAnsi" w:hAnsiTheme="minorHAnsi" w:cstheme="minorBidi"/>
        </w:rPr>
        <w:t xml:space="preserve"> that finds the </w:t>
      </w:r>
      <w:r w:rsidR="00356DCA" w:rsidRPr="00F97232">
        <w:rPr>
          <w:rFonts w:asciiTheme="minorHAnsi" w:eastAsiaTheme="minorHAnsi" w:hAnsiTheme="minorHAnsi" w:cstheme="minorBidi"/>
          <w:b/>
        </w:rPr>
        <w:t>largest number</w:t>
      </w:r>
      <w:r w:rsidR="00356DCA">
        <w:rPr>
          <w:rFonts w:asciiTheme="minorHAnsi" w:eastAsiaTheme="minorHAnsi" w:hAnsiTheme="minorHAnsi" w:cstheme="minorBidi"/>
        </w:rPr>
        <w:t xml:space="preserve"> in a list (an array) of </w:t>
      </w:r>
      <w:r w:rsidR="00356DCA" w:rsidRPr="00356DCA">
        <w:rPr>
          <w:rFonts w:asciiTheme="minorHAnsi" w:eastAsiaTheme="minorHAnsi" w:hAnsiTheme="minorHAnsi" w:cstheme="minorBidi"/>
          <w:i/>
        </w:rPr>
        <w:t>n</w:t>
      </w:r>
      <w:r w:rsidR="00356DCA">
        <w:rPr>
          <w:rFonts w:asciiTheme="minorHAnsi" w:eastAsiaTheme="minorHAnsi" w:hAnsiTheme="minorHAnsi" w:cstheme="minorBidi"/>
        </w:rPr>
        <w:t xml:space="preserve"> numbers.</w:t>
      </w:r>
    </w:p>
    <w:p w14:paraId="5264B24C" w14:textId="1BA7DC99" w:rsidR="00A734A6" w:rsidRDefault="00A734A6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 w:rsidR="00190F0D">
        <w:rPr>
          <w:rFonts w:asciiTheme="minorHAnsi" w:eastAsiaTheme="minorHAnsi" w:hAnsiTheme="minorHAnsi" w:cstheme="minorBidi"/>
        </w:rPr>
        <w:t xml:space="preserve"> </w:t>
      </w:r>
    </w:p>
    <w:p w14:paraId="5F1C778C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package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Assignment1;</w:t>
      </w:r>
    </w:p>
    <w:p w14:paraId="62230F3F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mpor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java.util.Scanner;</w:t>
      </w:r>
    </w:p>
    <w:p w14:paraId="760CD879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class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LargeNumberArray {</w:t>
      </w:r>
    </w:p>
    <w:p w14:paraId="65D98C12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static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void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main(String []</w:t>
      </w:r>
      <w:r w:rsidRPr="00D60462">
        <w:rPr>
          <w:rFonts w:ascii="Consolas" w:hAnsi="Consolas" w:cs="Consolas"/>
          <w:color w:val="6A3E3E"/>
          <w:sz w:val="24"/>
          <w:szCs w:val="24"/>
        </w:rPr>
        <w:t>args</w:t>
      </w:r>
      <w:r w:rsidRPr="00D60462">
        <w:rPr>
          <w:rFonts w:ascii="Consolas" w:hAnsi="Consolas" w:cs="Consolas"/>
          <w:color w:val="000000"/>
          <w:sz w:val="24"/>
          <w:szCs w:val="24"/>
        </w:rPr>
        <w:t>) {</w:t>
      </w:r>
    </w:p>
    <w:p w14:paraId="65DF80F4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 xml:space="preserve">Scanner </w:t>
      </w:r>
      <w:r w:rsidRPr="00D60462">
        <w:rPr>
          <w:rFonts w:ascii="Consolas" w:hAnsi="Consolas" w:cs="Consolas"/>
          <w:color w:val="6A3E3E"/>
          <w:sz w:val="24"/>
          <w:szCs w:val="24"/>
          <w:u w:val="single"/>
        </w:rPr>
        <w:t>writer</w:t>
      </w:r>
      <w:r w:rsidRPr="00D60462">
        <w:rPr>
          <w:rFonts w:ascii="Consolas" w:hAnsi="Consolas" w:cs="Consolas"/>
          <w:color w:val="000000"/>
          <w:sz w:val="24"/>
          <w:szCs w:val="24"/>
        </w:rPr>
        <w:t>=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new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Scanner(System.</w:t>
      </w:r>
      <w:r w:rsidRPr="00D6046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in</w:t>
      </w:r>
      <w:r w:rsidRPr="00D60462">
        <w:rPr>
          <w:rFonts w:ascii="Consolas" w:hAnsi="Consolas" w:cs="Consolas"/>
          <w:color w:val="000000"/>
          <w:sz w:val="24"/>
          <w:szCs w:val="24"/>
        </w:rPr>
        <w:t>);</w:t>
      </w:r>
    </w:p>
    <w:p w14:paraId="4A62F87E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D6046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D60462">
        <w:rPr>
          <w:rFonts w:ascii="Consolas" w:hAnsi="Consolas" w:cs="Consolas"/>
          <w:color w:val="000000"/>
          <w:sz w:val="24"/>
          <w:szCs w:val="24"/>
        </w:rPr>
        <w:t>.print(</w:t>
      </w:r>
      <w:r w:rsidRPr="00D60462">
        <w:rPr>
          <w:rFonts w:ascii="Consolas" w:hAnsi="Consolas" w:cs="Consolas"/>
          <w:color w:val="2A00FF"/>
          <w:sz w:val="24"/>
          <w:szCs w:val="24"/>
        </w:rPr>
        <w:t>"Enter the Size of the Array : "</w:t>
      </w:r>
      <w:r w:rsidRPr="00D60462">
        <w:rPr>
          <w:rFonts w:ascii="Consolas" w:hAnsi="Consolas" w:cs="Consolas"/>
          <w:color w:val="000000"/>
          <w:sz w:val="24"/>
          <w:szCs w:val="24"/>
        </w:rPr>
        <w:t>);</w:t>
      </w:r>
    </w:p>
    <w:p w14:paraId="51E3CA2C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color w:val="6A3E3E"/>
          <w:sz w:val="24"/>
          <w:szCs w:val="24"/>
        </w:rPr>
        <w:t>size</w:t>
      </w:r>
      <w:r w:rsidRPr="00D60462">
        <w:rPr>
          <w:rFonts w:ascii="Consolas" w:hAnsi="Consolas" w:cs="Consolas"/>
          <w:color w:val="000000"/>
          <w:sz w:val="24"/>
          <w:szCs w:val="24"/>
        </w:rPr>
        <w:t>=</w:t>
      </w:r>
      <w:r w:rsidRPr="00D60462">
        <w:rPr>
          <w:rFonts w:ascii="Consolas" w:hAnsi="Consolas" w:cs="Consolas"/>
          <w:color w:val="6A3E3E"/>
          <w:sz w:val="24"/>
          <w:szCs w:val="24"/>
        </w:rPr>
        <w:t>writer</w:t>
      </w:r>
      <w:r w:rsidRPr="00D60462">
        <w:rPr>
          <w:rFonts w:ascii="Consolas" w:hAnsi="Consolas" w:cs="Consolas"/>
          <w:color w:val="000000"/>
          <w:sz w:val="24"/>
          <w:szCs w:val="24"/>
        </w:rPr>
        <w:t>.nextInt();</w:t>
      </w:r>
    </w:p>
    <w:p w14:paraId="2ACFD001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D6046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D60462">
        <w:rPr>
          <w:rFonts w:ascii="Consolas" w:hAnsi="Consolas" w:cs="Consolas"/>
          <w:color w:val="000000"/>
          <w:sz w:val="24"/>
          <w:szCs w:val="24"/>
        </w:rPr>
        <w:t>.println(</w:t>
      </w:r>
      <w:r w:rsidRPr="00D60462">
        <w:rPr>
          <w:rFonts w:ascii="Consolas" w:hAnsi="Consolas" w:cs="Consolas"/>
          <w:color w:val="2A00FF"/>
          <w:sz w:val="24"/>
          <w:szCs w:val="24"/>
        </w:rPr>
        <w:t>"Size of the array is : "</w:t>
      </w:r>
      <w:r w:rsidRPr="00D60462">
        <w:rPr>
          <w:rFonts w:ascii="Consolas" w:hAnsi="Consolas" w:cs="Consolas"/>
          <w:color w:val="000000"/>
          <w:sz w:val="24"/>
          <w:szCs w:val="24"/>
        </w:rPr>
        <w:t>+</w:t>
      </w:r>
      <w:r w:rsidRPr="00D60462">
        <w:rPr>
          <w:rFonts w:ascii="Consolas" w:hAnsi="Consolas" w:cs="Consolas"/>
          <w:color w:val="6A3E3E"/>
          <w:sz w:val="24"/>
          <w:szCs w:val="24"/>
        </w:rPr>
        <w:t>size</w:t>
      </w:r>
      <w:r w:rsidRPr="00D60462">
        <w:rPr>
          <w:rFonts w:ascii="Consolas" w:hAnsi="Consolas" w:cs="Consolas"/>
          <w:color w:val="000000"/>
          <w:sz w:val="24"/>
          <w:szCs w:val="24"/>
        </w:rPr>
        <w:t>);</w:t>
      </w:r>
    </w:p>
    <w:p w14:paraId="016B7DED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[] </w:t>
      </w:r>
      <w:r w:rsidRPr="00D60462">
        <w:rPr>
          <w:rFonts w:ascii="Consolas" w:hAnsi="Consolas" w:cs="Consolas"/>
          <w:color w:val="6A3E3E"/>
          <w:sz w:val="24"/>
          <w:szCs w:val="24"/>
        </w:rPr>
        <w:t>arr</w:t>
      </w:r>
      <w:r w:rsidRPr="00D60462">
        <w:rPr>
          <w:rFonts w:ascii="Consolas" w:hAnsi="Consolas" w:cs="Consolas"/>
          <w:color w:val="000000"/>
          <w:sz w:val="24"/>
          <w:szCs w:val="24"/>
        </w:rPr>
        <w:t>=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new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>[</w:t>
      </w:r>
      <w:r w:rsidRPr="00D60462">
        <w:rPr>
          <w:rFonts w:ascii="Consolas" w:hAnsi="Consolas" w:cs="Consolas"/>
          <w:color w:val="6A3E3E"/>
          <w:sz w:val="24"/>
          <w:szCs w:val="24"/>
        </w:rPr>
        <w:t>size</w:t>
      </w:r>
      <w:r w:rsidRPr="00D60462">
        <w:rPr>
          <w:rFonts w:ascii="Consolas" w:hAnsi="Consolas" w:cs="Consolas"/>
          <w:color w:val="000000"/>
          <w:sz w:val="24"/>
          <w:szCs w:val="24"/>
        </w:rPr>
        <w:t>];</w:t>
      </w:r>
    </w:p>
    <w:p w14:paraId="13CA8C1F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D6046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D60462">
        <w:rPr>
          <w:rFonts w:ascii="Consolas" w:hAnsi="Consolas" w:cs="Consolas"/>
          <w:color w:val="000000"/>
          <w:sz w:val="24"/>
          <w:szCs w:val="24"/>
        </w:rPr>
        <w:t>.println(</w:t>
      </w:r>
      <w:r w:rsidRPr="00D60462">
        <w:rPr>
          <w:rFonts w:ascii="Consolas" w:hAnsi="Consolas" w:cs="Consolas"/>
          <w:color w:val="2A00FF"/>
          <w:sz w:val="24"/>
          <w:szCs w:val="24"/>
        </w:rPr>
        <w:t>"Enter Array Elements :"</w:t>
      </w:r>
      <w:r w:rsidRPr="00D60462">
        <w:rPr>
          <w:rFonts w:ascii="Consolas" w:hAnsi="Consolas" w:cs="Consolas"/>
          <w:color w:val="000000"/>
          <w:sz w:val="24"/>
          <w:szCs w:val="24"/>
        </w:rPr>
        <w:t>);</w:t>
      </w:r>
    </w:p>
    <w:p w14:paraId="5C6E3C61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r w:rsidRPr="00D60462">
        <w:rPr>
          <w:rFonts w:ascii="Consolas" w:hAnsi="Consolas" w:cs="Consolas"/>
          <w:color w:val="000000"/>
          <w:sz w:val="24"/>
          <w:szCs w:val="24"/>
        </w:rPr>
        <w:t>(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=0; 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&lt;</w:t>
      </w:r>
      <w:r w:rsidRPr="00D60462">
        <w:rPr>
          <w:rFonts w:ascii="Consolas" w:hAnsi="Consolas" w:cs="Consolas"/>
          <w:color w:val="6A3E3E"/>
          <w:sz w:val="24"/>
          <w:szCs w:val="24"/>
        </w:rPr>
        <w:t>size</w:t>
      </w:r>
      <w:r w:rsidRPr="00D60462">
        <w:rPr>
          <w:rFonts w:ascii="Consolas" w:hAnsi="Consolas" w:cs="Consolas"/>
          <w:color w:val="000000"/>
          <w:sz w:val="24"/>
          <w:szCs w:val="24"/>
        </w:rPr>
        <w:t>;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++) {</w:t>
      </w:r>
    </w:p>
    <w:p w14:paraId="0C0F46A5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D6046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D60462">
        <w:rPr>
          <w:rFonts w:ascii="Consolas" w:hAnsi="Consolas" w:cs="Consolas"/>
          <w:color w:val="000000"/>
          <w:sz w:val="24"/>
          <w:szCs w:val="24"/>
        </w:rPr>
        <w:t>.print(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+</w:t>
      </w:r>
      <w:r w:rsidRPr="00D60462">
        <w:rPr>
          <w:rFonts w:ascii="Consolas" w:hAnsi="Consolas" w:cs="Consolas"/>
          <w:color w:val="2A00FF"/>
          <w:sz w:val="24"/>
          <w:szCs w:val="24"/>
        </w:rPr>
        <w:t>"th index : "</w:t>
      </w:r>
      <w:r w:rsidRPr="00D60462">
        <w:rPr>
          <w:rFonts w:ascii="Consolas" w:hAnsi="Consolas" w:cs="Consolas"/>
          <w:color w:val="000000"/>
          <w:sz w:val="24"/>
          <w:szCs w:val="24"/>
        </w:rPr>
        <w:t>);</w:t>
      </w:r>
    </w:p>
    <w:p w14:paraId="4115EB3A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color w:val="6A3E3E"/>
          <w:sz w:val="24"/>
          <w:szCs w:val="24"/>
        </w:rPr>
        <w:t>n</w:t>
      </w:r>
      <w:r w:rsidRPr="00D60462">
        <w:rPr>
          <w:rFonts w:ascii="Consolas" w:hAnsi="Consolas" w:cs="Consolas"/>
          <w:color w:val="000000"/>
          <w:sz w:val="24"/>
          <w:szCs w:val="24"/>
        </w:rPr>
        <w:t>=</w:t>
      </w:r>
      <w:r w:rsidRPr="00D60462">
        <w:rPr>
          <w:rFonts w:ascii="Consolas" w:hAnsi="Consolas" w:cs="Consolas"/>
          <w:color w:val="6A3E3E"/>
          <w:sz w:val="24"/>
          <w:szCs w:val="24"/>
        </w:rPr>
        <w:t>writer</w:t>
      </w:r>
      <w:r w:rsidRPr="00D60462">
        <w:rPr>
          <w:rFonts w:ascii="Consolas" w:hAnsi="Consolas" w:cs="Consolas"/>
          <w:color w:val="000000"/>
          <w:sz w:val="24"/>
          <w:szCs w:val="24"/>
        </w:rPr>
        <w:t>.nextInt();</w:t>
      </w:r>
    </w:p>
    <w:p w14:paraId="00EDEE42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6A3E3E"/>
          <w:sz w:val="24"/>
          <w:szCs w:val="24"/>
        </w:rPr>
        <w:t>arr</w:t>
      </w:r>
      <w:r w:rsidRPr="00D60462">
        <w:rPr>
          <w:rFonts w:ascii="Consolas" w:hAnsi="Consolas" w:cs="Consolas"/>
          <w:color w:val="000000"/>
          <w:sz w:val="24"/>
          <w:szCs w:val="24"/>
        </w:rPr>
        <w:t>[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]=</w:t>
      </w:r>
      <w:r w:rsidRPr="00D60462">
        <w:rPr>
          <w:rFonts w:ascii="Consolas" w:hAnsi="Consolas" w:cs="Consolas"/>
          <w:color w:val="6A3E3E"/>
          <w:sz w:val="24"/>
          <w:szCs w:val="24"/>
        </w:rPr>
        <w:t>n</w:t>
      </w:r>
      <w:r w:rsidRPr="00D60462">
        <w:rPr>
          <w:rFonts w:ascii="Consolas" w:hAnsi="Consolas" w:cs="Consolas"/>
          <w:color w:val="000000"/>
          <w:sz w:val="24"/>
          <w:szCs w:val="24"/>
        </w:rPr>
        <w:t>;</w:t>
      </w:r>
    </w:p>
    <w:p w14:paraId="42DA19D1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441D377A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color w:val="6A3E3E"/>
          <w:sz w:val="24"/>
          <w:szCs w:val="24"/>
          <w:shd w:val="clear" w:color="auto" w:fill="F0D8A8"/>
        </w:rPr>
        <w:t>max</w:t>
      </w:r>
      <w:r w:rsidRPr="00D60462">
        <w:rPr>
          <w:rFonts w:ascii="Consolas" w:hAnsi="Consolas" w:cs="Consolas"/>
          <w:color w:val="000000"/>
          <w:sz w:val="24"/>
          <w:szCs w:val="24"/>
        </w:rPr>
        <w:t>=</w:t>
      </w:r>
      <w:r w:rsidRPr="00D60462">
        <w:rPr>
          <w:rFonts w:ascii="Consolas" w:hAnsi="Consolas" w:cs="Consolas"/>
          <w:color w:val="6A3E3E"/>
          <w:sz w:val="24"/>
          <w:szCs w:val="24"/>
        </w:rPr>
        <w:t>arr</w:t>
      </w:r>
      <w:r w:rsidRPr="00D60462">
        <w:rPr>
          <w:rFonts w:ascii="Consolas" w:hAnsi="Consolas" w:cs="Consolas"/>
          <w:color w:val="000000"/>
          <w:sz w:val="24"/>
          <w:szCs w:val="24"/>
        </w:rPr>
        <w:t>[0];</w:t>
      </w:r>
    </w:p>
    <w:p w14:paraId="2FE60C60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r w:rsidRPr="00D60462">
        <w:rPr>
          <w:rFonts w:ascii="Consolas" w:hAnsi="Consolas" w:cs="Consolas"/>
          <w:color w:val="000000"/>
          <w:sz w:val="24"/>
          <w:szCs w:val="24"/>
        </w:rPr>
        <w:t>(</w:t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D6046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=1;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&lt;</w:t>
      </w:r>
      <w:r w:rsidRPr="00D60462">
        <w:rPr>
          <w:rFonts w:ascii="Consolas" w:hAnsi="Consolas" w:cs="Consolas"/>
          <w:color w:val="6A3E3E"/>
          <w:sz w:val="24"/>
          <w:szCs w:val="24"/>
        </w:rPr>
        <w:t>size</w:t>
      </w:r>
      <w:r w:rsidRPr="00D60462">
        <w:rPr>
          <w:rFonts w:ascii="Consolas" w:hAnsi="Consolas" w:cs="Consolas"/>
          <w:color w:val="000000"/>
          <w:sz w:val="24"/>
          <w:szCs w:val="24"/>
        </w:rPr>
        <w:t>;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++) {</w:t>
      </w:r>
    </w:p>
    <w:p w14:paraId="27759C8A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b/>
          <w:bCs/>
          <w:color w:val="7F0055"/>
          <w:sz w:val="24"/>
          <w:szCs w:val="24"/>
        </w:rPr>
        <w:t>if</w:t>
      </w:r>
      <w:r w:rsidRPr="00D60462">
        <w:rPr>
          <w:rFonts w:ascii="Consolas" w:hAnsi="Consolas" w:cs="Consolas"/>
          <w:color w:val="000000"/>
          <w:sz w:val="24"/>
          <w:szCs w:val="24"/>
        </w:rPr>
        <w:t>(</w:t>
      </w:r>
      <w:r w:rsidRPr="00D60462">
        <w:rPr>
          <w:rFonts w:ascii="Consolas" w:hAnsi="Consolas" w:cs="Consolas"/>
          <w:color w:val="6A3E3E"/>
          <w:sz w:val="24"/>
          <w:szCs w:val="24"/>
          <w:shd w:val="clear" w:color="auto" w:fill="D4D4D4"/>
        </w:rPr>
        <w:t>max</w:t>
      </w:r>
      <w:r w:rsidRPr="00D60462">
        <w:rPr>
          <w:rFonts w:ascii="Consolas" w:hAnsi="Consolas" w:cs="Consolas"/>
          <w:color w:val="000000"/>
          <w:sz w:val="24"/>
          <w:szCs w:val="24"/>
        </w:rPr>
        <w:t>&lt;</w:t>
      </w:r>
      <w:r w:rsidRPr="00D60462">
        <w:rPr>
          <w:rFonts w:ascii="Consolas" w:hAnsi="Consolas" w:cs="Consolas"/>
          <w:color w:val="6A3E3E"/>
          <w:sz w:val="24"/>
          <w:szCs w:val="24"/>
        </w:rPr>
        <w:t>arr</w:t>
      </w:r>
      <w:r w:rsidRPr="00D60462">
        <w:rPr>
          <w:rFonts w:ascii="Consolas" w:hAnsi="Consolas" w:cs="Consolas"/>
          <w:color w:val="000000"/>
          <w:sz w:val="24"/>
          <w:szCs w:val="24"/>
        </w:rPr>
        <w:t>[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]) {</w:t>
      </w:r>
    </w:p>
    <w:p w14:paraId="66030F8E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6A3E3E"/>
          <w:sz w:val="24"/>
          <w:szCs w:val="24"/>
          <w:shd w:val="clear" w:color="auto" w:fill="F0D8A8"/>
        </w:rPr>
        <w:t>max</w:t>
      </w:r>
      <w:r w:rsidRPr="00D60462">
        <w:rPr>
          <w:rFonts w:ascii="Consolas" w:hAnsi="Consolas" w:cs="Consolas"/>
          <w:color w:val="000000"/>
          <w:sz w:val="24"/>
          <w:szCs w:val="24"/>
        </w:rPr>
        <w:t>=</w:t>
      </w:r>
      <w:r w:rsidRPr="00D60462">
        <w:rPr>
          <w:rFonts w:ascii="Consolas" w:hAnsi="Consolas" w:cs="Consolas"/>
          <w:color w:val="6A3E3E"/>
          <w:sz w:val="24"/>
          <w:szCs w:val="24"/>
        </w:rPr>
        <w:t>arr</w:t>
      </w:r>
      <w:r w:rsidRPr="00D60462">
        <w:rPr>
          <w:rFonts w:ascii="Consolas" w:hAnsi="Consolas" w:cs="Consolas"/>
          <w:color w:val="000000"/>
          <w:sz w:val="24"/>
          <w:szCs w:val="24"/>
        </w:rPr>
        <w:t>[</w:t>
      </w:r>
      <w:r w:rsidRPr="00D60462">
        <w:rPr>
          <w:rFonts w:ascii="Consolas" w:hAnsi="Consolas" w:cs="Consolas"/>
          <w:color w:val="6A3E3E"/>
          <w:sz w:val="24"/>
          <w:szCs w:val="24"/>
        </w:rPr>
        <w:t>i</w:t>
      </w:r>
      <w:r w:rsidRPr="00D60462">
        <w:rPr>
          <w:rFonts w:ascii="Consolas" w:hAnsi="Consolas" w:cs="Consolas"/>
          <w:color w:val="000000"/>
          <w:sz w:val="24"/>
          <w:szCs w:val="24"/>
        </w:rPr>
        <w:t>];</w:t>
      </w:r>
    </w:p>
    <w:p w14:paraId="1E78A7FC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</w:r>
      <w:r w:rsidRPr="00D60462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5D12985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43284EC" w14:textId="77777777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D6046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D60462">
        <w:rPr>
          <w:rFonts w:ascii="Consolas" w:hAnsi="Consolas" w:cs="Consolas"/>
          <w:color w:val="000000"/>
          <w:sz w:val="24"/>
          <w:szCs w:val="24"/>
        </w:rPr>
        <w:t>.println(</w:t>
      </w:r>
      <w:r w:rsidRPr="00D60462">
        <w:rPr>
          <w:rFonts w:ascii="Consolas" w:hAnsi="Consolas" w:cs="Consolas"/>
          <w:color w:val="2A00FF"/>
          <w:sz w:val="24"/>
          <w:szCs w:val="24"/>
        </w:rPr>
        <w:t>"Max Number in Array is : "</w:t>
      </w:r>
      <w:r w:rsidRPr="00D60462">
        <w:rPr>
          <w:rFonts w:ascii="Consolas" w:hAnsi="Consolas" w:cs="Consolas"/>
          <w:color w:val="000000"/>
          <w:sz w:val="24"/>
          <w:szCs w:val="24"/>
        </w:rPr>
        <w:t>+</w:t>
      </w:r>
      <w:r w:rsidRPr="00D60462">
        <w:rPr>
          <w:rFonts w:ascii="Consolas" w:hAnsi="Consolas" w:cs="Consolas"/>
          <w:color w:val="6A3E3E"/>
          <w:sz w:val="24"/>
          <w:szCs w:val="24"/>
          <w:shd w:val="clear" w:color="auto" w:fill="D4D4D4"/>
        </w:rPr>
        <w:t>max</w:t>
      </w:r>
      <w:r w:rsidRPr="00D60462">
        <w:rPr>
          <w:rFonts w:ascii="Consolas" w:hAnsi="Consolas" w:cs="Consolas"/>
          <w:color w:val="000000"/>
          <w:sz w:val="24"/>
          <w:szCs w:val="24"/>
        </w:rPr>
        <w:t>);</w:t>
      </w:r>
    </w:p>
    <w:p w14:paraId="11C69E38" w14:textId="7C5A71CC" w:rsidR="00D60462" w:rsidRPr="00D60462" w:rsidRDefault="00D60462" w:rsidP="00D604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D60462">
        <w:rPr>
          <w:rFonts w:ascii="Consolas" w:hAnsi="Consolas" w:cs="Consolas"/>
          <w:color w:val="000000"/>
          <w:sz w:val="24"/>
          <w:szCs w:val="24"/>
        </w:rPr>
        <w:lastRenderedPageBreak/>
        <w:t>}}</w:t>
      </w:r>
    </w:p>
    <w:p w14:paraId="68E6A9BB" w14:textId="30ECE7BC" w:rsidR="00A734A6" w:rsidRDefault="00D60462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Output:</w:t>
      </w:r>
    </w:p>
    <w:p w14:paraId="5F01810D" w14:textId="44A5016B" w:rsidR="004E35C3" w:rsidRDefault="00D60462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32C6BBD5" wp14:editId="0B3D2AF0">
            <wp:extent cx="4142969" cy="126682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6341" cy="127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DC7DE" w14:textId="145951E3" w:rsidR="00356DCA" w:rsidRDefault="00356DCA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356DCA">
        <w:rPr>
          <w:rFonts w:asciiTheme="minorHAnsi" w:eastAsiaTheme="minorHAnsi" w:hAnsiTheme="minorHAnsi" w:cstheme="minorBidi"/>
          <w:b/>
        </w:rPr>
        <w:t xml:space="preserve">Q2. </w:t>
      </w:r>
      <w:r w:rsidR="0006325E">
        <w:rPr>
          <w:rFonts w:asciiTheme="minorHAnsi" w:eastAsiaTheme="minorHAnsi" w:hAnsiTheme="minorHAnsi" w:cstheme="minorBidi"/>
          <w:b/>
        </w:rPr>
        <w:t xml:space="preserve">(Section 1.1.) </w:t>
      </w:r>
      <w:r w:rsidR="0054618A">
        <w:rPr>
          <w:rFonts w:asciiTheme="minorHAnsi" w:eastAsiaTheme="minorHAnsi" w:hAnsiTheme="minorHAnsi" w:cstheme="minorBidi"/>
        </w:rPr>
        <w:t>Write a</w:t>
      </w:r>
      <w:r w:rsidRPr="00356DCA">
        <w:rPr>
          <w:rFonts w:asciiTheme="minorHAnsi" w:eastAsiaTheme="minorHAnsi" w:hAnsiTheme="minorHAnsi" w:cstheme="minorBidi"/>
        </w:rPr>
        <w:t xml:space="preserve"> </w:t>
      </w:r>
      <w:r w:rsidR="0054618A" w:rsidRPr="00517F5A">
        <w:rPr>
          <w:rFonts w:asciiTheme="minorHAnsi" w:eastAsiaTheme="minorHAnsi" w:hAnsiTheme="minorHAnsi" w:cstheme="minorBidi"/>
          <w:b/>
          <w:u w:val="single"/>
        </w:rPr>
        <w:t>Java program</w:t>
      </w:r>
      <w:r w:rsidRPr="00356DCA">
        <w:rPr>
          <w:rFonts w:asciiTheme="minorHAnsi" w:eastAsiaTheme="minorHAnsi" w:hAnsiTheme="minorHAnsi" w:cstheme="minorBidi"/>
        </w:rPr>
        <w:t xml:space="preserve"> that finds the </w:t>
      </w:r>
      <w:r w:rsidRPr="00F97232">
        <w:rPr>
          <w:rFonts w:asciiTheme="minorHAnsi" w:eastAsiaTheme="minorHAnsi" w:hAnsiTheme="minorHAnsi" w:cstheme="minorBidi"/>
          <w:b/>
          <w:i/>
        </w:rPr>
        <w:t>m</w:t>
      </w:r>
      <w:r w:rsidRPr="00F97232">
        <w:rPr>
          <w:rFonts w:asciiTheme="minorHAnsi" w:eastAsiaTheme="minorHAnsi" w:hAnsiTheme="minorHAnsi" w:cstheme="minorBidi"/>
          <w:b/>
        </w:rPr>
        <w:t xml:space="preserve"> smallest numbers</w:t>
      </w:r>
      <w:r w:rsidRPr="00356DCA">
        <w:rPr>
          <w:rFonts w:asciiTheme="minorHAnsi" w:eastAsiaTheme="minorHAnsi" w:hAnsiTheme="minorHAnsi" w:cstheme="minorBidi"/>
        </w:rPr>
        <w:t xml:space="preserve"> in a list of </w:t>
      </w:r>
      <w:r w:rsidRPr="00356DCA">
        <w:rPr>
          <w:rFonts w:asciiTheme="minorHAnsi" w:eastAsiaTheme="minorHAnsi" w:hAnsiTheme="minorHAnsi" w:cstheme="minorBidi"/>
          <w:i/>
        </w:rPr>
        <w:t>n</w:t>
      </w:r>
      <w:r w:rsidRPr="00356DCA">
        <w:rPr>
          <w:rFonts w:asciiTheme="minorHAnsi" w:eastAsiaTheme="minorHAnsi" w:hAnsiTheme="minorHAnsi" w:cstheme="minorBidi"/>
        </w:rPr>
        <w:t xml:space="preserve"> numbers.</w:t>
      </w:r>
    </w:p>
    <w:p w14:paraId="46324CD9" w14:textId="295DB454" w:rsidR="004A211E" w:rsidRDefault="004A211E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</w:t>
      </w:r>
    </w:p>
    <w:p w14:paraId="0B5C2C6E" w14:textId="15871315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package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Assignment1;</w:t>
      </w:r>
    </w:p>
    <w:p w14:paraId="6A21376C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mpor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java.util.ArrayList;</w:t>
      </w:r>
    </w:p>
    <w:p w14:paraId="2B838652" w14:textId="79F3C8CB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mpor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java.util.Scanner;</w:t>
      </w:r>
    </w:p>
    <w:p w14:paraId="6FC4B53A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class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smallNumbers {</w:t>
      </w:r>
    </w:p>
    <w:p w14:paraId="6869702C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static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void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main(String [] </w:t>
      </w:r>
      <w:r w:rsidRPr="00053173">
        <w:rPr>
          <w:rFonts w:ascii="Consolas" w:hAnsi="Consolas" w:cs="Consolas"/>
          <w:color w:val="6A3E3E"/>
          <w:sz w:val="24"/>
          <w:szCs w:val="24"/>
        </w:rPr>
        <w:t>args</w:t>
      </w:r>
      <w:r w:rsidRPr="00053173">
        <w:rPr>
          <w:rFonts w:ascii="Consolas" w:hAnsi="Consolas" w:cs="Consolas"/>
          <w:color w:val="000000"/>
          <w:sz w:val="24"/>
          <w:szCs w:val="24"/>
        </w:rPr>
        <w:t>) {</w:t>
      </w:r>
    </w:p>
    <w:p w14:paraId="30013CCD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 xml:space="preserve">Scanner </w:t>
      </w:r>
      <w:r w:rsidRPr="00053173">
        <w:rPr>
          <w:rFonts w:ascii="Consolas" w:hAnsi="Consolas" w:cs="Consolas"/>
          <w:color w:val="6A3E3E"/>
          <w:sz w:val="24"/>
          <w:szCs w:val="24"/>
          <w:u w:val="single"/>
        </w:rPr>
        <w:t>write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new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Scanner(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in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3A863EC4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053173">
        <w:rPr>
          <w:rFonts w:ascii="Consolas" w:hAnsi="Consolas" w:cs="Consolas"/>
          <w:color w:val="000000"/>
          <w:sz w:val="24"/>
          <w:szCs w:val="24"/>
        </w:rPr>
        <w:t>.print(</w:t>
      </w:r>
      <w:r w:rsidRPr="00053173">
        <w:rPr>
          <w:rFonts w:ascii="Consolas" w:hAnsi="Consolas" w:cs="Consolas"/>
          <w:color w:val="2A00FF"/>
          <w:sz w:val="24"/>
          <w:szCs w:val="24"/>
        </w:rPr>
        <w:t>"Enter the Size of the List : "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4B22CB2E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n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color w:val="6A3E3E"/>
          <w:sz w:val="24"/>
          <w:szCs w:val="24"/>
        </w:rPr>
        <w:t>write</w:t>
      </w:r>
      <w:r w:rsidRPr="00053173">
        <w:rPr>
          <w:rFonts w:ascii="Consolas" w:hAnsi="Consolas" w:cs="Consolas"/>
          <w:color w:val="000000"/>
          <w:sz w:val="24"/>
          <w:szCs w:val="24"/>
        </w:rPr>
        <w:t>.nextInt();</w:t>
      </w:r>
    </w:p>
    <w:p w14:paraId="10D985B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053173">
        <w:rPr>
          <w:rFonts w:ascii="Consolas" w:hAnsi="Consolas" w:cs="Consolas"/>
          <w:color w:val="000000"/>
          <w:sz w:val="24"/>
          <w:szCs w:val="24"/>
        </w:rPr>
        <w:t>.println(</w:t>
      </w:r>
      <w:r w:rsidRPr="00053173">
        <w:rPr>
          <w:rFonts w:ascii="Consolas" w:hAnsi="Consolas" w:cs="Consolas"/>
          <w:color w:val="2A00FF"/>
          <w:sz w:val="24"/>
          <w:szCs w:val="24"/>
        </w:rPr>
        <w:t>"Enter the List values : "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03EBADCD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 xml:space="preserve">ArrayList&lt;Integer&gt; </w:t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new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ArrayList&lt;&gt;();</w:t>
      </w:r>
    </w:p>
    <w:p w14:paraId="03774FAB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 xml:space="preserve">ArrayList&lt;Integer&gt; </w:t>
      </w:r>
      <w:r w:rsidRPr="00053173">
        <w:rPr>
          <w:rFonts w:ascii="Consolas" w:hAnsi="Consolas" w:cs="Consolas"/>
          <w:color w:val="6A3E3E"/>
          <w:sz w:val="24"/>
          <w:szCs w:val="24"/>
        </w:rPr>
        <w:t>array2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new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ArrayList&lt;&gt;();</w:t>
      </w:r>
    </w:p>
    <w:p w14:paraId="1337FD75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r w:rsidRPr="00053173">
        <w:rPr>
          <w:rFonts w:ascii="Consolas" w:hAnsi="Consolas" w:cs="Consolas"/>
          <w:color w:val="000000"/>
          <w:sz w:val="24"/>
          <w:szCs w:val="24"/>
        </w:rPr>
        <w:t>(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=0;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&lt;</w:t>
      </w:r>
      <w:r w:rsidRPr="00053173">
        <w:rPr>
          <w:rFonts w:ascii="Consolas" w:hAnsi="Consolas" w:cs="Consolas"/>
          <w:color w:val="6A3E3E"/>
          <w:sz w:val="24"/>
          <w:szCs w:val="24"/>
        </w:rPr>
        <w:t>n</w:t>
      </w:r>
      <w:r w:rsidRPr="00053173">
        <w:rPr>
          <w:rFonts w:ascii="Consolas" w:hAnsi="Consolas" w:cs="Consolas"/>
          <w:color w:val="000000"/>
          <w:sz w:val="24"/>
          <w:szCs w:val="24"/>
        </w:rPr>
        <w:t>;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++) {</w:t>
      </w:r>
    </w:p>
    <w:p w14:paraId="66033D0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053173">
        <w:rPr>
          <w:rFonts w:ascii="Consolas" w:hAnsi="Consolas" w:cs="Consolas"/>
          <w:color w:val="000000"/>
          <w:sz w:val="24"/>
          <w:szCs w:val="24"/>
        </w:rPr>
        <w:t>.print(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+</w:t>
      </w:r>
      <w:r w:rsidRPr="00053173">
        <w:rPr>
          <w:rFonts w:ascii="Consolas" w:hAnsi="Consolas" w:cs="Consolas"/>
          <w:color w:val="2A00FF"/>
          <w:sz w:val="24"/>
          <w:szCs w:val="24"/>
        </w:rPr>
        <w:t>"th index = "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2549395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k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color w:val="6A3E3E"/>
          <w:sz w:val="24"/>
          <w:szCs w:val="24"/>
        </w:rPr>
        <w:t>write</w:t>
      </w:r>
      <w:r w:rsidRPr="00053173">
        <w:rPr>
          <w:rFonts w:ascii="Consolas" w:hAnsi="Consolas" w:cs="Consolas"/>
          <w:color w:val="000000"/>
          <w:sz w:val="24"/>
          <w:szCs w:val="24"/>
        </w:rPr>
        <w:t>.nextInt();</w:t>
      </w:r>
    </w:p>
    <w:p w14:paraId="0529ABDB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.add(</w:t>
      </w:r>
      <w:r w:rsidRPr="00053173">
        <w:rPr>
          <w:rFonts w:ascii="Consolas" w:hAnsi="Consolas" w:cs="Consolas"/>
          <w:color w:val="6A3E3E"/>
          <w:sz w:val="24"/>
          <w:szCs w:val="24"/>
        </w:rPr>
        <w:t>k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2AB29D9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21548A11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053173">
        <w:rPr>
          <w:rFonts w:ascii="Consolas" w:hAnsi="Consolas" w:cs="Consolas"/>
          <w:color w:val="000000"/>
          <w:sz w:val="24"/>
          <w:szCs w:val="24"/>
        </w:rPr>
        <w:t>.print(</w:t>
      </w:r>
      <w:r w:rsidRPr="00053173">
        <w:rPr>
          <w:rFonts w:ascii="Consolas" w:hAnsi="Consolas" w:cs="Consolas"/>
          <w:color w:val="2A00FF"/>
          <w:sz w:val="24"/>
          <w:szCs w:val="24"/>
        </w:rPr>
        <w:t>"Enter the number of smallest numbers :"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43416A5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smalls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color w:val="6A3E3E"/>
          <w:sz w:val="24"/>
          <w:szCs w:val="24"/>
        </w:rPr>
        <w:t>write</w:t>
      </w:r>
      <w:r w:rsidRPr="00053173">
        <w:rPr>
          <w:rFonts w:ascii="Consolas" w:hAnsi="Consolas" w:cs="Consolas"/>
          <w:color w:val="000000"/>
          <w:sz w:val="24"/>
          <w:szCs w:val="24"/>
        </w:rPr>
        <w:t>.nextInt();</w:t>
      </w:r>
    </w:p>
    <w:p w14:paraId="3F998657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index</w:t>
      </w:r>
      <w:r w:rsidRPr="00053173">
        <w:rPr>
          <w:rFonts w:ascii="Consolas" w:hAnsi="Consolas" w:cs="Consolas"/>
          <w:color w:val="000000"/>
          <w:sz w:val="24"/>
          <w:szCs w:val="24"/>
        </w:rPr>
        <w:t>=0;</w:t>
      </w:r>
    </w:p>
    <w:p w14:paraId="7FC37F4F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r w:rsidRPr="00053173">
        <w:rPr>
          <w:rFonts w:ascii="Consolas" w:hAnsi="Consolas" w:cs="Consolas"/>
          <w:color w:val="000000"/>
          <w:sz w:val="24"/>
          <w:szCs w:val="24"/>
        </w:rPr>
        <w:t>(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=0;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&lt;</w:t>
      </w:r>
      <w:r w:rsidRPr="00053173">
        <w:rPr>
          <w:rFonts w:ascii="Consolas" w:hAnsi="Consolas" w:cs="Consolas"/>
          <w:color w:val="6A3E3E"/>
          <w:sz w:val="24"/>
          <w:szCs w:val="24"/>
        </w:rPr>
        <w:t>smalls</w:t>
      </w:r>
      <w:r w:rsidRPr="00053173">
        <w:rPr>
          <w:rFonts w:ascii="Consolas" w:hAnsi="Consolas" w:cs="Consolas"/>
          <w:color w:val="000000"/>
          <w:sz w:val="24"/>
          <w:szCs w:val="24"/>
        </w:rPr>
        <w:t>;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++) {</w:t>
      </w:r>
    </w:p>
    <w:p w14:paraId="09F7F363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min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.get(0);</w:t>
      </w:r>
    </w:p>
    <w:p w14:paraId="0840CFD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r w:rsidRPr="00053173">
        <w:rPr>
          <w:rFonts w:ascii="Consolas" w:hAnsi="Consolas" w:cs="Consolas"/>
          <w:color w:val="000000"/>
          <w:sz w:val="24"/>
          <w:szCs w:val="24"/>
        </w:rPr>
        <w:t>(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j</w:t>
      </w:r>
      <w:r w:rsidRPr="00053173">
        <w:rPr>
          <w:rFonts w:ascii="Consolas" w:hAnsi="Consolas" w:cs="Consolas"/>
          <w:color w:val="000000"/>
          <w:sz w:val="24"/>
          <w:szCs w:val="24"/>
        </w:rPr>
        <w:t>=0;</w:t>
      </w:r>
      <w:r w:rsidRPr="00053173">
        <w:rPr>
          <w:rFonts w:ascii="Consolas" w:hAnsi="Consolas" w:cs="Consolas"/>
          <w:color w:val="6A3E3E"/>
          <w:sz w:val="24"/>
          <w:szCs w:val="24"/>
        </w:rPr>
        <w:t>j</w:t>
      </w:r>
      <w:r w:rsidRPr="00053173">
        <w:rPr>
          <w:rFonts w:ascii="Consolas" w:hAnsi="Consolas" w:cs="Consolas"/>
          <w:color w:val="000000"/>
          <w:sz w:val="24"/>
          <w:szCs w:val="24"/>
        </w:rPr>
        <w:t>&lt;</w:t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.size();</w:t>
      </w:r>
      <w:r w:rsidRPr="00053173">
        <w:rPr>
          <w:rFonts w:ascii="Consolas" w:hAnsi="Consolas" w:cs="Consolas"/>
          <w:color w:val="6A3E3E"/>
          <w:sz w:val="24"/>
          <w:szCs w:val="24"/>
        </w:rPr>
        <w:t>j</w:t>
      </w:r>
      <w:r w:rsidRPr="00053173">
        <w:rPr>
          <w:rFonts w:ascii="Consolas" w:hAnsi="Consolas" w:cs="Consolas"/>
          <w:color w:val="000000"/>
          <w:sz w:val="24"/>
          <w:szCs w:val="24"/>
        </w:rPr>
        <w:t>++) {</w:t>
      </w:r>
    </w:p>
    <w:p w14:paraId="397251C2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f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053173">
        <w:rPr>
          <w:rFonts w:ascii="Consolas" w:hAnsi="Consolas" w:cs="Consolas"/>
          <w:color w:val="6A3E3E"/>
          <w:sz w:val="24"/>
          <w:szCs w:val="24"/>
        </w:rPr>
        <w:t>min</w:t>
      </w:r>
      <w:r w:rsidRPr="00053173">
        <w:rPr>
          <w:rFonts w:ascii="Consolas" w:hAnsi="Consolas" w:cs="Consolas"/>
          <w:color w:val="000000"/>
          <w:sz w:val="24"/>
          <w:szCs w:val="24"/>
        </w:rPr>
        <w:t>&gt;</w:t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.get(</w:t>
      </w:r>
      <w:r w:rsidRPr="00053173">
        <w:rPr>
          <w:rFonts w:ascii="Consolas" w:hAnsi="Consolas" w:cs="Consolas"/>
          <w:color w:val="6A3E3E"/>
          <w:sz w:val="24"/>
          <w:szCs w:val="24"/>
        </w:rPr>
        <w:t>j</w:t>
      </w:r>
      <w:r w:rsidRPr="00053173">
        <w:rPr>
          <w:rFonts w:ascii="Consolas" w:hAnsi="Consolas" w:cs="Consolas"/>
          <w:color w:val="000000"/>
          <w:sz w:val="24"/>
          <w:szCs w:val="24"/>
        </w:rPr>
        <w:t>)) {</w:t>
      </w:r>
    </w:p>
    <w:p w14:paraId="71B75378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6A3E3E"/>
          <w:sz w:val="24"/>
          <w:szCs w:val="24"/>
        </w:rPr>
        <w:t>min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.get(</w:t>
      </w:r>
      <w:r w:rsidRPr="00053173">
        <w:rPr>
          <w:rFonts w:ascii="Consolas" w:hAnsi="Consolas" w:cs="Consolas"/>
          <w:color w:val="6A3E3E"/>
          <w:sz w:val="24"/>
          <w:szCs w:val="24"/>
        </w:rPr>
        <w:t>j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210A1430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6A3E3E"/>
          <w:sz w:val="24"/>
          <w:szCs w:val="24"/>
        </w:rPr>
        <w:t>index</w:t>
      </w:r>
      <w:r w:rsidRPr="00053173">
        <w:rPr>
          <w:rFonts w:ascii="Consolas" w:hAnsi="Consolas" w:cs="Consolas"/>
          <w:color w:val="000000"/>
          <w:sz w:val="24"/>
          <w:szCs w:val="24"/>
        </w:rPr>
        <w:t>=</w:t>
      </w:r>
      <w:r w:rsidRPr="00053173">
        <w:rPr>
          <w:rFonts w:ascii="Consolas" w:hAnsi="Consolas" w:cs="Consolas"/>
          <w:color w:val="6A3E3E"/>
          <w:sz w:val="24"/>
          <w:szCs w:val="24"/>
        </w:rPr>
        <w:t>j</w:t>
      </w:r>
      <w:r w:rsidRPr="00053173">
        <w:rPr>
          <w:rFonts w:ascii="Consolas" w:hAnsi="Consolas" w:cs="Consolas"/>
          <w:color w:val="000000"/>
          <w:sz w:val="24"/>
          <w:szCs w:val="24"/>
        </w:rPr>
        <w:t>;</w:t>
      </w:r>
    </w:p>
    <w:p w14:paraId="1AB53701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350BD25E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2192320C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6A3E3E"/>
          <w:sz w:val="24"/>
          <w:szCs w:val="24"/>
        </w:rPr>
        <w:t>array</w:t>
      </w:r>
      <w:r w:rsidRPr="00053173">
        <w:rPr>
          <w:rFonts w:ascii="Consolas" w:hAnsi="Consolas" w:cs="Consolas"/>
          <w:color w:val="000000"/>
          <w:sz w:val="24"/>
          <w:szCs w:val="24"/>
        </w:rPr>
        <w:t>.remove(</w:t>
      </w:r>
      <w:r w:rsidRPr="00053173">
        <w:rPr>
          <w:rFonts w:ascii="Consolas" w:hAnsi="Consolas" w:cs="Consolas"/>
          <w:color w:val="6A3E3E"/>
          <w:sz w:val="24"/>
          <w:szCs w:val="24"/>
        </w:rPr>
        <w:t>index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0096BE4B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color w:val="6A3E3E"/>
          <w:sz w:val="24"/>
          <w:szCs w:val="24"/>
        </w:rPr>
        <w:t>array2</w:t>
      </w:r>
      <w:r w:rsidRPr="00053173">
        <w:rPr>
          <w:rFonts w:ascii="Consolas" w:hAnsi="Consolas" w:cs="Consolas"/>
          <w:color w:val="000000"/>
          <w:sz w:val="24"/>
          <w:szCs w:val="24"/>
        </w:rPr>
        <w:t>.add(</w:t>
      </w:r>
      <w:r w:rsidRPr="00053173">
        <w:rPr>
          <w:rFonts w:ascii="Consolas" w:hAnsi="Consolas" w:cs="Consolas"/>
          <w:color w:val="6A3E3E"/>
          <w:sz w:val="24"/>
          <w:szCs w:val="24"/>
        </w:rPr>
        <w:t>min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320F051C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0543D00E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053173">
        <w:rPr>
          <w:rFonts w:ascii="Consolas" w:hAnsi="Consolas" w:cs="Consolas"/>
          <w:color w:val="000000"/>
          <w:sz w:val="24"/>
          <w:szCs w:val="24"/>
        </w:rPr>
        <w:t>.println(</w:t>
      </w:r>
      <w:r w:rsidRPr="00053173">
        <w:rPr>
          <w:rFonts w:ascii="Consolas" w:hAnsi="Consolas" w:cs="Consolas"/>
          <w:color w:val="2A00FF"/>
          <w:sz w:val="24"/>
          <w:szCs w:val="24"/>
        </w:rPr>
        <w:t>"Smallest Numbers in the list are: "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15914FA4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ab/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r w:rsidRPr="00053173">
        <w:rPr>
          <w:rFonts w:ascii="Consolas" w:hAnsi="Consolas" w:cs="Consolas"/>
          <w:color w:val="000000"/>
          <w:sz w:val="24"/>
          <w:szCs w:val="24"/>
        </w:rPr>
        <w:t>(</w:t>
      </w:r>
      <w:r w:rsidRPr="0005317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05317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=0;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&lt;</w:t>
      </w:r>
      <w:r w:rsidRPr="00053173">
        <w:rPr>
          <w:rFonts w:ascii="Consolas" w:hAnsi="Consolas" w:cs="Consolas"/>
          <w:color w:val="6A3E3E"/>
          <w:sz w:val="24"/>
          <w:szCs w:val="24"/>
        </w:rPr>
        <w:t>smalls</w:t>
      </w:r>
      <w:r w:rsidRPr="00053173">
        <w:rPr>
          <w:rFonts w:ascii="Consolas" w:hAnsi="Consolas" w:cs="Consolas"/>
          <w:color w:val="000000"/>
          <w:sz w:val="24"/>
          <w:szCs w:val="24"/>
        </w:rPr>
        <w:t>;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++) {</w:t>
      </w:r>
    </w:p>
    <w:p w14:paraId="02A8F84C" w14:textId="77777777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lastRenderedPageBreak/>
        <w:tab/>
      </w:r>
      <w:r w:rsidRPr="00053173">
        <w:rPr>
          <w:rFonts w:ascii="Consolas" w:hAnsi="Consolas" w:cs="Consolas"/>
          <w:color w:val="000000"/>
          <w:sz w:val="24"/>
          <w:szCs w:val="24"/>
        </w:rPr>
        <w:tab/>
        <w:t>System.</w:t>
      </w:r>
      <w:r w:rsidRPr="0005317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053173">
        <w:rPr>
          <w:rFonts w:ascii="Consolas" w:hAnsi="Consolas" w:cs="Consolas"/>
          <w:color w:val="000000"/>
          <w:sz w:val="24"/>
          <w:szCs w:val="24"/>
        </w:rPr>
        <w:t>.print(</w:t>
      </w:r>
      <w:r w:rsidRPr="00053173">
        <w:rPr>
          <w:rFonts w:ascii="Consolas" w:hAnsi="Consolas" w:cs="Consolas"/>
          <w:color w:val="6A3E3E"/>
          <w:sz w:val="24"/>
          <w:szCs w:val="24"/>
        </w:rPr>
        <w:t>array2</w:t>
      </w:r>
      <w:r w:rsidRPr="00053173">
        <w:rPr>
          <w:rFonts w:ascii="Consolas" w:hAnsi="Consolas" w:cs="Consolas"/>
          <w:color w:val="000000"/>
          <w:sz w:val="24"/>
          <w:szCs w:val="24"/>
        </w:rPr>
        <w:t>.get(</w:t>
      </w:r>
      <w:r w:rsidRPr="00053173">
        <w:rPr>
          <w:rFonts w:ascii="Consolas" w:hAnsi="Consolas" w:cs="Consolas"/>
          <w:color w:val="6A3E3E"/>
          <w:sz w:val="24"/>
          <w:szCs w:val="24"/>
        </w:rPr>
        <w:t>i</w:t>
      </w:r>
      <w:r w:rsidRPr="00053173">
        <w:rPr>
          <w:rFonts w:ascii="Consolas" w:hAnsi="Consolas" w:cs="Consolas"/>
          <w:color w:val="000000"/>
          <w:sz w:val="24"/>
          <w:szCs w:val="24"/>
        </w:rPr>
        <w:t>)+</w:t>
      </w:r>
      <w:r w:rsidRPr="00053173">
        <w:rPr>
          <w:rFonts w:ascii="Consolas" w:hAnsi="Consolas" w:cs="Consolas"/>
          <w:color w:val="2A00FF"/>
          <w:sz w:val="24"/>
          <w:szCs w:val="24"/>
        </w:rPr>
        <w:t>" "</w:t>
      </w:r>
      <w:r w:rsidRPr="00053173">
        <w:rPr>
          <w:rFonts w:ascii="Consolas" w:hAnsi="Consolas" w:cs="Consolas"/>
          <w:color w:val="000000"/>
          <w:sz w:val="24"/>
          <w:szCs w:val="24"/>
        </w:rPr>
        <w:t>);</w:t>
      </w:r>
    </w:p>
    <w:p w14:paraId="0ADBB2B7" w14:textId="38ED6C54" w:rsidR="00053173" w:rsidRPr="00053173" w:rsidRDefault="00053173" w:rsidP="000531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053173">
        <w:rPr>
          <w:rFonts w:ascii="Consolas" w:hAnsi="Consolas" w:cs="Consolas"/>
          <w:color w:val="000000"/>
          <w:sz w:val="24"/>
          <w:szCs w:val="24"/>
        </w:rPr>
        <w:t>}}</w:t>
      </w:r>
      <w:r>
        <w:rPr>
          <w:rFonts w:ascii="Consolas" w:hAnsi="Consolas" w:cs="Consolas"/>
          <w:color w:val="000000"/>
          <w:sz w:val="24"/>
          <w:szCs w:val="24"/>
        </w:rPr>
        <w:t>}</w:t>
      </w:r>
    </w:p>
    <w:p w14:paraId="4D644E80" w14:textId="4C5ED053" w:rsidR="004A211E" w:rsidRDefault="00053173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Output:</w:t>
      </w:r>
    </w:p>
    <w:p w14:paraId="774A80C0" w14:textId="7A582FDE" w:rsidR="004E35C3" w:rsidRDefault="00053173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67332F8E" wp14:editId="1E81F31C">
            <wp:extent cx="5943600" cy="2390140"/>
            <wp:effectExtent l="0" t="0" r="0" b="0"/>
            <wp:docPr id="2" name="Picture 2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13BF3" w14:textId="12BB0A2F" w:rsidR="00356DCA" w:rsidRDefault="00396304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  <w:b/>
        </w:rPr>
        <w:t>Q3</w:t>
      </w:r>
      <w:r w:rsidRPr="00356DCA">
        <w:rPr>
          <w:rFonts w:asciiTheme="minorHAnsi" w:eastAsiaTheme="minorHAnsi" w:hAnsiTheme="minorHAnsi" w:cstheme="minorBidi"/>
          <w:b/>
        </w:rPr>
        <w:t xml:space="preserve">. </w:t>
      </w:r>
      <w:r>
        <w:rPr>
          <w:rFonts w:asciiTheme="minorHAnsi" w:eastAsiaTheme="minorHAnsi" w:hAnsiTheme="minorHAnsi" w:cstheme="minorBidi"/>
          <w:b/>
        </w:rPr>
        <w:t xml:space="preserve">(Section 1.2.) </w:t>
      </w:r>
      <w:r w:rsidR="00D05283">
        <w:rPr>
          <w:rFonts w:asciiTheme="minorHAnsi" w:eastAsiaTheme="minorHAnsi" w:hAnsiTheme="minorHAnsi" w:cstheme="minorBidi"/>
        </w:rPr>
        <w:t>Under what circumstances, when a searching operation is needed, would Sequential Search (Algorithm 1.1.) not be appropriate?</w:t>
      </w:r>
    </w:p>
    <w:p w14:paraId="4E243391" w14:textId="6F0FDF35" w:rsidR="004E35C3" w:rsidRDefault="004A211E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</w:t>
      </w:r>
      <w:r w:rsidR="0093086C">
        <w:rPr>
          <w:rFonts w:asciiTheme="minorHAnsi" w:eastAsiaTheme="minorHAnsi" w:hAnsiTheme="minorHAnsi" w:cstheme="minorBidi"/>
        </w:rPr>
        <w:t xml:space="preserve">Sequential search would have to go over the whole list of elements. </w:t>
      </w:r>
      <w:r w:rsidR="005A2022">
        <w:rPr>
          <w:rFonts w:asciiTheme="minorHAnsi" w:eastAsiaTheme="minorHAnsi" w:hAnsiTheme="minorHAnsi" w:cstheme="minorBidi"/>
        </w:rPr>
        <w:t>Sequential search would not be appropriate when to find instance of y, then the algorithm must check for all the elements inside the list. In case, the required y is at the end of list or not there at all, it will consume a lot of time and is not efficient.</w:t>
      </w:r>
    </w:p>
    <w:p w14:paraId="187F9D03" w14:textId="2B32DAB2" w:rsidR="00496E2C" w:rsidRDefault="00396304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  <w:b/>
        </w:rPr>
        <w:t>Q4</w:t>
      </w:r>
      <w:r w:rsidR="00356DCA" w:rsidRPr="00356DCA">
        <w:rPr>
          <w:rFonts w:asciiTheme="minorHAnsi" w:eastAsiaTheme="minorHAnsi" w:hAnsiTheme="minorHAnsi" w:cstheme="minorBidi"/>
          <w:b/>
        </w:rPr>
        <w:t xml:space="preserve">. </w:t>
      </w:r>
      <w:r w:rsidR="0006325E">
        <w:rPr>
          <w:rFonts w:asciiTheme="minorHAnsi" w:eastAsiaTheme="minorHAnsi" w:hAnsiTheme="minorHAnsi" w:cstheme="minorBidi"/>
          <w:b/>
        </w:rPr>
        <w:t xml:space="preserve">(Section 1.3) </w:t>
      </w:r>
      <w:r w:rsidR="0006325E">
        <w:rPr>
          <w:rFonts w:asciiTheme="minorHAnsi" w:eastAsiaTheme="minorHAnsi" w:hAnsiTheme="minorHAnsi" w:cstheme="minorBidi"/>
        </w:rPr>
        <w:t>There are two algorithms called Alg1 and Alg2 for a problem of size n. Alg1 runs in n</w:t>
      </w:r>
      <w:r w:rsidR="0006325E" w:rsidRPr="0006325E">
        <w:rPr>
          <w:rFonts w:asciiTheme="minorHAnsi" w:eastAsiaTheme="minorHAnsi" w:hAnsiTheme="minorHAnsi" w:cstheme="minorBidi"/>
          <w:vertAlign w:val="superscript"/>
        </w:rPr>
        <w:t>2</w:t>
      </w:r>
      <w:r w:rsidR="0006325E">
        <w:rPr>
          <w:rFonts w:asciiTheme="minorHAnsi" w:eastAsiaTheme="minorHAnsi" w:hAnsiTheme="minorHAnsi" w:cstheme="minorBidi"/>
          <w:vertAlign w:val="superscript"/>
        </w:rPr>
        <w:t xml:space="preserve"> </w:t>
      </w:r>
      <w:r w:rsidR="0006325E">
        <w:rPr>
          <w:rFonts w:asciiTheme="minorHAnsi" w:eastAsiaTheme="minorHAnsi" w:hAnsiTheme="minorHAnsi" w:cstheme="minorBidi"/>
        </w:rPr>
        <w:t>microseconds and Alg2 runs in 100n logn microseconds. Alg1 can be implemented using 4 hours of programmer time and needs 2 minutes of CPU time. On the other hand, Alg2 requires 15 hours of programmer time and 6 minutes of CPU time. If programmers are paid 20 dollars per hour and CPU time costs 50 dollars per minute, how many times must a problem instance of size 500 be solved using Alg2 in order to justify its development cost?</w:t>
      </w:r>
    </w:p>
    <w:p w14:paraId="7861CF2F" w14:textId="1C9FEC85" w:rsidR="0013759E" w:rsidRDefault="0013759E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</w:t>
      </w:r>
    </w:p>
    <w:p w14:paraId="2DCCDFF0" w14:textId="27B7D561" w:rsidR="00DC28AA" w:rsidRDefault="00DC28AA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ayment per hour = 20 $</w:t>
      </w:r>
    </w:p>
    <w:p w14:paraId="3E417685" w14:textId="091168E4" w:rsidR="000B01C8" w:rsidRDefault="00A650B6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lg1</w:t>
      </w:r>
      <w:r w:rsidR="00DC28AA">
        <w:rPr>
          <w:rFonts w:asciiTheme="minorHAnsi" w:eastAsiaTheme="minorHAnsi" w:hAnsiTheme="minorHAnsi" w:cstheme="minorBidi"/>
        </w:rPr>
        <w:t xml:space="preserve"> payment = 20 x 4 = 80 $</w:t>
      </w:r>
    </w:p>
    <w:p w14:paraId="7BF1B210" w14:textId="6528CE96" w:rsidR="00DC28AA" w:rsidRDefault="00DC28AA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lg2 payment = 15 x 20 = 300 $</w:t>
      </w:r>
    </w:p>
    <w:p w14:paraId="698A4AC6" w14:textId="0A6D0A61" w:rsidR="00DC28AA" w:rsidRDefault="00DC28AA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Must be problem of instance of size 500</w:t>
      </w:r>
    </w:p>
    <w:p w14:paraId="1433D234" w14:textId="2148330C" w:rsidR="00DC28AA" w:rsidRDefault="00DC28AA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Runtime of Alg1= n</w:t>
      </w:r>
      <w:r>
        <w:rPr>
          <w:rFonts w:asciiTheme="minorHAnsi" w:eastAsiaTheme="minorHAnsi" w:hAnsiTheme="minorHAnsi" w:cstheme="minorBidi"/>
          <w:vertAlign w:val="superscript"/>
        </w:rPr>
        <w:t xml:space="preserve">2 </w:t>
      </w:r>
      <w:r>
        <w:rPr>
          <w:rFonts w:asciiTheme="minorHAnsi" w:eastAsiaTheme="minorHAnsi" w:hAnsiTheme="minorHAnsi" w:cstheme="minorBidi"/>
        </w:rPr>
        <w:t>microseconds = (500)</w:t>
      </w:r>
      <w:r>
        <w:rPr>
          <w:rFonts w:asciiTheme="minorHAnsi" w:eastAsiaTheme="minorHAnsi" w:hAnsiTheme="minorHAnsi" w:cstheme="minorBidi"/>
          <w:vertAlign w:val="superscript"/>
        </w:rPr>
        <w:t>2</w:t>
      </w:r>
      <w:r>
        <w:rPr>
          <w:rFonts w:asciiTheme="minorHAnsi" w:eastAsiaTheme="minorHAnsi" w:hAnsiTheme="minorHAnsi" w:cstheme="minorBidi"/>
        </w:rPr>
        <w:t xml:space="preserve"> =250,000 microseconds</w:t>
      </w:r>
    </w:p>
    <w:p w14:paraId="753B696A" w14:textId="36A69519" w:rsidR="00E43212" w:rsidRDefault="00DC28AA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Runtime of Alg2=100n logn= </w:t>
      </w:r>
      <w:r w:rsidR="00E43212">
        <w:rPr>
          <w:rFonts w:asciiTheme="minorHAnsi" w:eastAsiaTheme="minorHAnsi" w:hAnsiTheme="minorHAnsi" w:cstheme="minorBidi"/>
        </w:rPr>
        <w:t>100 x 500 x log(500) = 50,000 x log(500) = 134,998 microseconds</w:t>
      </w:r>
    </w:p>
    <w:p w14:paraId="5B21F7E0" w14:textId="73F1CA4C" w:rsidR="004E35C3" w:rsidRDefault="00E43212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lastRenderedPageBreak/>
        <w:t>Runtime cost of alg1=</w:t>
      </w:r>
      <w:r>
        <w:rPr>
          <w:rFonts w:asciiTheme="minorHAnsi" w:eastAsiaTheme="minorHAnsi" w:hAnsiTheme="minorHAnsi" w:cstheme="minorBidi"/>
        </w:rPr>
        <w:t>250,000</w:t>
      </w:r>
      <w:r w:rsidR="007929B9">
        <w:rPr>
          <w:rFonts w:asciiTheme="minorHAnsi" w:eastAsiaTheme="minorHAnsi" w:hAnsiTheme="minorHAnsi" w:cstheme="minorBidi"/>
        </w:rPr>
        <w:t xml:space="preserve"> x 50$/min</w:t>
      </w:r>
    </w:p>
    <w:p w14:paraId="334BF42D" w14:textId="2A4EBC97" w:rsidR="00E43212" w:rsidRDefault="00E43212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Runtime cost of alg2=</w:t>
      </w:r>
      <w:r>
        <w:rPr>
          <w:rFonts w:asciiTheme="minorHAnsi" w:eastAsiaTheme="minorHAnsi" w:hAnsiTheme="minorHAnsi" w:cstheme="minorBidi"/>
        </w:rPr>
        <w:t>134</w:t>
      </w:r>
      <w:r>
        <w:rPr>
          <w:rFonts w:asciiTheme="minorHAnsi" w:eastAsiaTheme="minorHAnsi" w:hAnsiTheme="minorHAnsi" w:cstheme="minorBidi"/>
        </w:rPr>
        <w:t>,</w:t>
      </w:r>
      <w:r>
        <w:rPr>
          <w:rFonts w:asciiTheme="minorHAnsi" w:eastAsiaTheme="minorHAnsi" w:hAnsiTheme="minorHAnsi" w:cstheme="minorBidi"/>
        </w:rPr>
        <w:t>998</w:t>
      </w:r>
      <w:r w:rsidR="007929B9">
        <w:rPr>
          <w:rFonts w:asciiTheme="minorHAnsi" w:eastAsiaTheme="minorHAnsi" w:hAnsiTheme="minorHAnsi" w:cstheme="minorBidi"/>
        </w:rPr>
        <w:t xml:space="preserve"> x 50$/min</w:t>
      </w:r>
    </w:p>
    <w:p w14:paraId="29A5BC35" w14:textId="719F21C6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For Alg1 = 80+ (Runtime cost of Alg1)x</w:t>
      </w:r>
    </w:p>
    <w:p w14:paraId="4695B500" w14:textId="00DF9CEC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For Alg2= 300+ (Runtime cost of Alg2)x</w:t>
      </w:r>
    </w:p>
    <w:p w14:paraId="41303647" w14:textId="5A09D689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Both are equal as an instance of x,</w:t>
      </w:r>
    </w:p>
    <w:p w14:paraId="46783A6F" w14:textId="33C641BB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80 +(250,000 x 50$/min) = 300 +(134,998 x 50$/min)</w:t>
      </w:r>
    </w:p>
    <w:p w14:paraId="57D484CA" w14:textId="024A7764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Solving for x,</w:t>
      </w:r>
    </w:p>
    <w:p w14:paraId="629BC4FE" w14:textId="79FBB10D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x=2293.87 </w:t>
      </w:r>
    </w:p>
    <w:p w14:paraId="47C440E6" w14:textId="2AD1C060" w:rsidR="007929B9" w:rsidRDefault="007929B9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Must run almost 2294 times</w:t>
      </w:r>
    </w:p>
    <w:p w14:paraId="7A5AABD1" w14:textId="4C71CDF3" w:rsidR="00496E2C" w:rsidRDefault="00496E2C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 w:rsidRPr="00496E2C">
        <w:rPr>
          <w:rFonts w:asciiTheme="minorHAnsi" w:eastAsiaTheme="minorHAnsi" w:hAnsiTheme="minorHAnsi" w:cstheme="minorBidi"/>
          <w:b/>
        </w:rPr>
        <w:t xml:space="preserve">Q5. </w:t>
      </w:r>
      <w:r>
        <w:rPr>
          <w:rFonts w:asciiTheme="minorHAnsi" w:eastAsiaTheme="minorHAnsi" w:hAnsiTheme="minorHAnsi" w:cstheme="minorBidi"/>
          <w:b/>
        </w:rPr>
        <w:t xml:space="preserve">(Section 1.4.) </w:t>
      </w:r>
      <w:r w:rsidR="00EC54DC">
        <w:rPr>
          <w:rFonts w:asciiTheme="minorHAnsi" w:eastAsiaTheme="minorHAnsi" w:hAnsiTheme="minorHAnsi" w:cstheme="minorBidi"/>
          <w:b/>
        </w:rPr>
        <w:t>Write the complexity categories of the following functions:</w:t>
      </w:r>
    </w:p>
    <w:p w14:paraId="44F6C1D6" w14:textId="0109D514" w:rsidR="00EC54DC" w:rsidRDefault="00A71A98" w:rsidP="00EC54DC">
      <w:pPr>
        <w:pStyle w:val="NormalWeb"/>
        <w:numPr>
          <w:ilvl w:val="0"/>
          <w:numId w:val="39"/>
        </w:numPr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w:drawing>
          <wp:inline distT="0" distB="0" distL="0" distR="0" wp14:anchorId="1F32FC72" wp14:editId="07608C87">
            <wp:extent cx="4229100" cy="196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E0833" w14:textId="697D01EA" w:rsidR="00E80EE6" w:rsidRDefault="00E80EE6" w:rsidP="00E80EE6">
      <w:pPr>
        <w:pStyle w:val="NormalWeb"/>
        <w:spacing w:after="120"/>
        <w:ind w:left="7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600629A8" w14:textId="1AD2723C" w:rsidR="00A71A98" w:rsidRPr="00FE58A4" w:rsidRDefault="00FE58A4" w:rsidP="00A71A98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vertAlign w:val="superscript"/>
        </w:rPr>
      </w:pPr>
      <w:r w:rsidRPr="00F9202C">
        <w:rPr>
          <w:rFonts w:asciiTheme="minorHAnsi" w:eastAsiaTheme="minorHAnsi" w:hAnsiTheme="minorHAnsi" w:cstheme="minorBidi"/>
          <w:b/>
          <w:bCs/>
        </w:rPr>
        <w:t>Ans)</w:t>
      </w:r>
      <w:r>
        <w:rPr>
          <w:rFonts w:ascii="Arial" w:hAnsi="Arial" w:cs="Arial"/>
          <w:color w:val="202124"/>
          <w:shd w:val="clear" w:color="auto" w:fill="FFFFFF"/>
        </w:rPr>
        <w:t xml:space="preserve"> Θ (n</w:t>
      </w:r>
      <w:r>
        <w:rPr>
          <w:rFonts w:ascii="Arial" w:hAnsi="Arial" w:cs="Arial"/>
          <w:color w:val="202124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hd w:val="clear" w:color="auto" w:fill="FFFFFF"/>
        </w:rPr>
        <w:t>)</w:t>
      </w:r>
    </w:p>
    <w:p w14:paraId="6D7FE9DD" w14:textId="0C9D659F" w:rsidR="00A71A98" w:rsidRDefault="008C3EBD" w:rsidP="00A71A98">
      <w:pPr>
        <w:pStyle w:val="NormalWeb"/>
        <w:numPr>
          <w:ilvl w:val="0"/>
          <w:numId w:val="39"/>
        </w:numPr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w:drawing>
          <wp:inline distT="0" distB="0" distL="0" distR="0" wp14:anchorId="0D3245AC" wp14:editId="7C4AE001">
            <wp:extent cx="3879850" cy="2286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F2FC5" w14:textId="77777777" w:rsidR="00E80EE6" w:rsidRDefault="00E80EE6" w:rsidP="00E80EE6">
      <w:pPr>
        <w:pStyle w:val="NormalWeb"/>
        <w:spacing w:after="120"/>
        <w:ind w:left="7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45C78640" w14:textId="0593D5E0" w:rsidR="008C3EBD" w:rsidRPr="00FE58A4" w:rsidRDefault="00FE58A4" w:rsidP="00FE58A4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</w:rPr>
        <w:t xml:space="preserve">Ans) </w:t>
      </w:r>
      <w:r>
        <w:rPr>
          <w:rFonts w:ascii="Arial" w:hAnsi="Arial" w:cs="Arial"/>
          <w:color w:val="202124"/>
          <w:shd w:val="clear" w:color="auto" w:fill="FFFFFF"/>
        </w:rPr>
        <w:t>θ</w:t>
      </w:r>
      <w:r>
        <w:rPr>
          <w:rFonts w:ascii="Arial" w:hAnsi="Arial" w:cs="Arial"/>
          <w:color w:val="202124"/>
          <w:shd w:val="clear" w:color="auto" w:fill="FFFFFF"/>
        </w:rPr>
        <w:t xml:space="preserve"> (n)</w:t>
      </w:r>
    </w:p>
    <w:p w14:paraId="44BDF0B1" w14:textId="33B88969" w:rsidR="008C3EBD" w:rsidRDefault="00E73EF3" w:rsidP="00A71A98">
      <w:pPr>
        <w:pStyle w:val="NormalWeb"/>
        <w:numPr>
          <w:ilvl w:val="0"/>
          <w:numId w:val="39"/>
        </w:numPr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w:drawing>
          <wp:inline distT="0" distB="0" distL="0" distR="0" wp14:anchorId="21778FF7" wp14:editId="1D13A60C">
            <wp:extent cx="2984500" cy="2413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624F7" w14:textId="77777777" w:rsidR="00E80EE6" w:rsidRDefault="00E80EE6" w:rsidP="00E80EE6">
      <w:pPr>
        <w:pStyle w:val="NormalWeb"/>
        <w:spacing w:after="120"/>
        <w:ind w:left="7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497C49C0" w14:textId="2F20C00C" w:rsidR="00E80EE6" w:rsidRDefault="00FE58A4" w:rsidP="00FE58A4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</w:rPr>
        <w:t xml:space="preserve">Ans) </w:t>
      </w:r>
      <w:r>
        <w:rPr>
          <w:rFonts w:ascii="Arial" w:hAnsi="Arial" w:cs="Arial"/>
          <w:color w:val="202124"/>
          <w:shd w:val="clear" w:color="auto" w:fill="FFFFFF"/>
        </w:rPr>
        <w:t>θ</w:t>
      </w:r>
      <w:r>
        <w:rPr>
          <w:rFonts w:ascii="Arial" w:hAnsi="Arial" w:cs="Arial"/>
          <w:color w:val="202124"/>
          <w:shd w:val="clear" w:color="auto" w:fill="FFFFFF"/>
        </w:rPr>
        <w:t xml:space="preserve"> (2</w:t>
      </w:r>
      <w:r>
        <w:rPr>
          <w:rFonts w:ascii="Arial" w:hAnsi="Arial" w:cs="Arial"/>
          <w:color w:val="202124"/>
          <w:shd w:val="clear" w:color="auto" w:fill="FFFFFF"/>
          <w:vertAlign w:val="superscript"/>
        </w:rPr>
        <w:t>n</w:t>
      </w:r>
      <w:r>
        <w:rPr>
          <w:rFonts w:ascii="Arial" w:hAnsi="Arial" w:cs="Arial"/>
          <w:color w:val="202124"/>
          <w:shd w:val="clear" w:color="auto" w:fill="FFFFFF"/>
        </w:rPr>
        <w:t>)</w:t>
      </w:r>
    </w:p>
    <w:p w14:paraId="5ADD2903" w14:textId="221C17E3" w:rsidR="00E73EF3" w:rsidRPr="00496E2C" w:rsidRDefault="00E73EF3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</w:p>
    <w:sectPr w:rsidR="00E73EF3" w:rsidRPr="00496E2C" w:rsidSect="007D51C9">
      <w:headerReference w:type="default" r:id="rId14"/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2469F" w14:textId="77777777" w:rsidR="00475CEF" w:rsidRDefault="00475CEF" w:rsidP="00AC363D">
      <w:pPr>
        <w:spacing w:after="0" w:line="240" w:lineRule="auto"/>
      </w:pPr>
      <w:r>
        <w:separator/>
      </w:r>
    </w:p>
  </w:endnote>
  <w:endnote w:type="continuationSeparator" w:id="0">
    <w:p w14:paraId="4EF2A92E" w14:textId="77777777" w:rsidR="00475CEF" w:rsidRDefault="00475CEF" w:rsidP="00AC3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6A17E" w14:textId="77777777" w:rsidR="00475CEF" w:rsidRDefault="00475CEF" w:rsidP="00AC363D">
      <w:pPr>
        <w:spacing w:after="0" w:line="240" w:lineRule="auto"/>
      </w:pPr>
      <w:r>
        <w:separator/>
      </w:r>
    </w:p>
  </w:footnote>
  <w:footnote w:type="continuationSeparator" w:id="0">
    <w:p w14:paraId="705BF631" w14:textId="77777777" w:rsidR="00475CEF" w:rsidRDefault="00475CEF" w:rsidP="00AC3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</w:rPr>
      <w:alias w:val="Title"/>
      <w:id w:val="77738743"/>
      <w:placeholder>
        <w:docPart w:val="AC064A5C82B245F99C1AF0793AFA186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B12138D" w14:textId="27524F7D" w:rsidR="00E2442F" w:rsidRDefault="00E2442F" w:rsidP="00C906D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b/>
            <w:bCs/>
          </w:rPr>
          <w:t xml:space="preserve">Qatar University                                                                                                                                                                                                                </w:t>
        </w:r>
        <w:r w:rsidR="00C906DA">
          <w:rPr>
            <w:b/>
            <w:bCs/>
          </w:rPr>
          <w:t>Spring</w:t>
        </w:r>
        <w:r w:rsidR="00D629E5">
          <w:rPr>
            <w:b/>
            <w:bCs/>
          </w:rPr>
          <w:t xml:space="preserve"> 20</w:t>
        </w:r>
        <w:r w:rsidR="00216B3B">
          <w:rPr>
            <w:b/>
            <w:bCs/>
          </w:rPr>
          <w:t>22</w:t>
        </w:r>
        <w:r w:rsidR="00312A1C">
          <w:rPr>
            <w:b/>
            <w:bCs/>
          </w:rPr>
          <w:t xml:space="preserve"> </w:t>
        </w:r>
        <w:r w:rsidR="002901BC">
          <w:rPr>
            <w:b/>
            <w:bCs/>
          </w:rPr>
          <w:t xml:space="preserve">     </w:t>
        </w:r>
        <w:r w:rsidR="006C0F91">
          <w:rPr>
            <w:b/>
            <w:bCs/>
          </w:rPr>
          <w:t xml:space="preserve">       </w:t>
        </w:r>
        <w:r w:rsidR="00D629E5">
          <w:rPr>
            <w:b/>
            <w:bCs/>
          </w:rPr>
          <w:t xml:space="preserve">    </w:t>
        </w:r>
        <w:r>
          <w:rPr>
            <w:b/>
            <w:bCs/>
          </w:rPr>
          <w:t xml:space="preserve">                                                 </w:t>
        </w:r>
        <w:r w:rsidR="002710FE">
          <w:rPr>
            <w:b/>
            <w:bCs/>
          </w:rPr>
          <w:t xml:space="preserve">               </w:t>
        </w:r>
        <w:r w:rsidR="00C906DA">
          <w:rPr>
            <w:b/>
            <w:bCs/>
          </w:rPr>
          <w:t>C</w:t>
        </w:r>
        <w:r w:rsidR="00216B3B">
          <w:rPr>
            <w:b/>
            <w:bCs/>
          </w:rPr>
          <w:t>MPS32</w:t>
        </w:r>
        <w:r w:rsidR="002710FE">
          <w:rPr>
            <w:b/>
            <w:bCs/>
          </w:rPr>
          <w:t xml:space="preserve">3: </w:t>
        </w:r>
        <w:r w:rsidR="00216B3B">
          <w:rPr>
            <w:b/>
            <w:bCs/>
          </w:rPr>
          <w:t>Design and Analysis of Algorithms</w:t>
        </w:r>
      </w:p>
    </w:sdtContent>
  </w:sdt>
  <w:p w14:paraId="2F8502BB" w14:textId="77777777" w:rsidR="00E2442F" w:rsidRDefault="00E244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411"/>
    <w:multiLevelType w:val="hybridMultilevel"/>
    <w:tmpl w:val="AA586F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26D"/>
    <w:multiLevelType w:val="hybridMultilevel"/>
    <w:tmpl w:val="858CED6C"/>
    <w:lvl w:ilvl="0" w:tplc="12DCE548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B67C9"/>
    <w:multiLevelType w:val="hybridMultilevel"/>
    <w:tmpl w:val="A886B7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160EE2"/>
    <w:multiLevelType w:val="multilevel"/>
    <w:tmpl w:val="4C083D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64C9D"/>
    <w:multiLevelType w:val="hybridMultilevel"/>
    <w:tmpl w:val="C2608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501FD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AC7160"/>
    <w:multiLevelType w:val="hybridMultilevel"/>
    <w:tmpl w:val="93C0C5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1E2443"/>
    <w:multiLevelType w:val="hybridMultilevel"/>
    <w:tmpl w:val="BCACA0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26DFE"/>
    <w:multiLevelType w:val="hybridMultilevel"/>
    <w:tmpl w:val="F2C8AD46"/>
    <w:lvl w:ilvl="0" w:tplc="656E8850">
      <w:start w:val="1"/>
      <w:numFmt w:val="decimal"/>
      <w:lvlText w:val="%1."/>
      <w:lvlJc w:val="left"/>
      <w:pPr>
        <w:ind w:left="1160" w:hanging="440"/>
      </w:pPr>
      <w:rPr>
        <w:rFonts w:ascii="inherit" w:hAnsi="inherit" w:hint="default"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B6446A"/>
    <w:multiLevelType w:val="hybridMultilevel"/>
    <w:tmpl w:val="A36A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30637E"/>
    <w:multiLevelType w:val="hybridMultilevel"/>
    <w:tmpl w:val="682271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46618"/>
    <w:multiLevelType w:val="hybridMultilevel"/>
    <w:tmpl w:val="CD12C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207247"/>
    <w:multiLevelType w:val="hybridMultilevel"/>
    <w:tmpl w:val="A2123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4371A"/>
    <w:multiLevelType w:val="hybridMultilevel"/>
    <w:tmpl w:val="D4DA553C"/>
    <w:lvl w:ilvl="0" w:tplc="B016BBA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43AA6"/>
    <w:multiLevelType w:val="hybridMultilevel"/>
    <w:tmpl w:val="9A260F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595A07"/>
    <w:multiLevelType w:val="hybridMultilevel"/>
    <w:tmpl w:val="0268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BD4F73"/>
    <w:multiLevelType w:val="hybridMultilevel"/>
    <w:tmpl w:val="BE069ADE"/>
    <w:lvl w:ilvl="0" w:tplc="29C0061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1F497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EF58B7"/>
    <w:multiLevelType w:val="hybridMultilevel"/>
    <w:tmpl w:val="F94209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C696F"/>
    <w:multiLevelType w:val="multilevel"/>
    <w:tmpl w:val="08CE2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852988"/>
    <w:multiLevelType w:val="hybridMultilevel"/>
    <w:tmpl w:val="FD88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759CF"/>
    <w:multiLevelType w:val="hybridMultilevel"/>
    <w:tmpl w:val="CF30FF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11FBA"/>
    <w:multiLevelType w:val="hybridMultilevel"/>
    <w:tmpl w:val="BA946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4B1BBB"/>
    <w:multiLevelType w:val="hybridMultilevel"/>
    <w:tmpl w:val="02283624"/>
    <w:lvl w:ilvl="0" w:tplc="8A8242AA">
      <w:start w:val="1"/>
      <w:numFmt w:val="lowerLetter"/>
      <w:lvlText w:val="%1)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36ECF"/>
    <w:multiLevelType w:val="hybridMultilevel"/>
    <w:tmpl w:val="2ED4C5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47DF4"/>
    <w:multiLevelType w:val="hybridMultilevel"/>
    <w:tmpl w:val="B6823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365069"/>
    <w:multiLevelType w:val="hybridMultilevel"/>
    <w:tmpl w:val="22C446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E4A01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3B428B"/>
    <w:multiLevelType w:val="hybridMultilevel"/>
    <w:tmpl w:val="36526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8D78C5"/>
    <w:multiLevelType w:val="hybridMultilevel"/>
    <w:tmpl w:val="E1180E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142D51"/>
    <w:multiLevelType w:val="hybridMultilevel"/>
    <w:tmpl w:val="345403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75421"/>
    <w:multiLevelType w:val="hybridMultilevel"/>
    <w:tmpl w:val="F8208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668BF"/>
    <w:multiLevelType w:val="hybridMultilevel"/>
    <w:tmpl w:val="6C1CE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94A62"/>
    <w:multiLevelType w:val="hybridMultilevel"/>
    <w:tmpl w:val="457E6B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F25264"/>
    <w:multiLevelType w:val="multilevel"/>
    <w:tmpl w:val="2E8CF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843C6C"/>
    <w:multiLevelType w:val="hybridMultilevel"/>
    <w:tmpl w:val="07C45DE2"/>
    <w:lvl w:ilvl="0" w:tplc="63D8D8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2717DB"/>
    <w:multiLevelType w:val="hybridMultilevel"/>
    <w:tmpl w:val="9EB2B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6D5844"/>
    <w:multiLevelType w:val="hybridMultilevel"/>
    <w:tmpl w:val="D9346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DB6B62"/>
    <w:multiLevelType w:val="hybridMultilevel"/>
    <w:tmpl w:val="C786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CE71BA"/>
    <w:multiLevelType w:val="hybridMultilevel"/>
    <w:tmpl w:val="7D9655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3"/>
  </w:num>
  <w:num w:numId="3">
    <w:abstractNumId w:val="35"/>
  </w:num>
  <w:num w:numId="4">
    <w:abstractNumId w:val="15"/>
  </w:num>
  <w:num w:numId="5">
    <w:abstractNumId w:val="34"/>
  </w:num>
  <w:num w:numId="6">
    <w:abstractNumId w:val="18"/>
  </w:num>
  <w:num w:numId="7">
    <w:abstractNumId w:val="36"/>
  </w:num>
  <w:num w:numId="8">
    <w:abstractNumId w:val="3"/>
  </w:num>
  <w:num w:numId="9">
    <w:abstractNumId w:val="11"/>
  </w:num>
  <w:num w:numId="10">
    <w:abstractNumId w:val="12"/>
  </w:num>
  <w:num w:numId="11">
    <w:abstractNumId w:val="37"/>
  </w:num>
  <w:num w:numId="12">
    <w:abstractNumId w:val="9"/>
  </w:num>
  <w:num w:numId="13">
    <w:abstractNumId w:val="32"/>
  </w:num>
  <w:num w:numId="14">
    <w:abstractNumId w:val="21"/>
  </w:num>
  <w:num w:numId="15">
    <w:abstractNumId w:val="19"/>
  </w:num>
  <w:num w:numId="16">
    <w:abstractNumId w:val="24"/>
  </w:num>
  <w:num w:numId="17">
    <w:abstractNumId w:val="26"/>
  </w:num>
  <w:num w:numId="18">
    <w:abstractNumId w:val="5"/>
  </w:num>
  <w:num w:numId="19">
    <w:abstractNumId w:val="23"/>
  </w:num>
  <w:num w:numId="20">
    <w:abstractNumId w:val="22"/>
  </w:num>
  <w:num w:numId="21">
    <w:abstractNumId w:val="14"/>
  </w:num>
  <w:num w:numId="22">
    <w:abstractNumId w:val="20"/>
  </w:num>
  <w:num w:numId="23">
    <w:abstractNumId w:val="7"/>
  </w:num>
  <w:num w:numId="24">
    <w:abstractNumId w:val="30"/>
  </w:num>
  <w:num w:numId="25">
    <w:abstractNumId w:val="31"/>
  </w:num>
  <w:num w:numId="26">
    <w:abstractNumId w:val="25"/>
  </w:num>
  <w:num w:numId="27">
    <w:abstractNumId w:val="6"/>
  </w:num>
  <w:num w:numId="28">
    <w:abstractNumId w:val="10"/>
  </w:num>
  <w:num w:numId="29">
    <w:abstractNumId w:val="38"/>
  </w:num>
  <w:num w:numId="30">
    <w:abstractNumId w:val="0"/>
  </w:num>
  <w:num w:numId="31">
    <w:abstractNumId w:val="28"/>
  </w:num>
  <w:num w:numId="32">
    <w:abstractNumId w:val="29"/>
  </w:num>
  <w:num w:numId="33">
    <w:abstractNumId w:val="17"/>
  </w:num>
  <w:num w:numId="34">
    <w:abstractNumId w:val="1"/>
  </w:num>
  <w:num w:numId="35">
    <w:abstractNumId w:val="2"/>
  </w:num>
  <w:num w:numId="36">
    <w:abstractNumId w:val="8"/>
  </w:num>
  <w:num w:numId="37">
    <w:abstractNumId w:val="13"/>
  </w:num>
  <w:num w:numId="38">
    <w:abstractNumId w:val="16"/>
  </w:num>
  <w:num w:numId="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SwMDUzMjK3MDRU0lEKTi0uzszPAykwrgUAJJ/IZCwAAAA="/>
  </w:docVars>
  <w:rsids>
    <w:rsidRoot w:val="00F81C17"/>
    <w:rsid w:val="00003959"/>
    <w:rsid w:val="00005203"/>
    <w:rsid w:val="00010CA5"/>
    <w:rsid w:val="00012A24"/>
    <w:rsid w:val="000431E6"/>
    <w:rsid w:val="00053173"/>
    <w:rsid w:val="00061B20"/>
    <w:rsid w:val="0006325E"/>
    <w:rsid w:val="000702F0"/>
    <w:rsid w:val="00082D47"/>
    <w:rsid w:val="000925E6"/>
    <w:rsid w:val="000931EC"/>
    <w:rsid w:val="000962E7"/>
    <w:rsid w:val="000971B1"/>
    <w:rsid w:val="000976B0"/>
    <w:rsid w:val="000976B7"/>
    <w:rsid w:val="000A0304"/>
    <w:rsid w:val="000A08BF"/>
    <w:rsid w:val="000A46C5"/>
    <w:rsid w:val="000A72E4"/>
    <w:rsid w:val="000B01C8"/>
    <w:rsid w:val="000B21EB"/>
    <w:rsid w:val="000B2836"/>
    <w:rsid w:val="000B2A77"/>
    <w:rsid w:val="000B32A7"/>
    <w:rsid w:val="000B6B68"/>
    <w:rsid w:val="000C14DD"/>
    <w:rsid w:val="000C54A1"/>
    <w:rsid w:val="000D246D"/>
    <w:rsid w:val="000D6469"/>
    <w:rsid w:val="000D6BED"/>
    <w:rsid w:val="0010336B"/>
    <w:rsid w:val="00105D94"/>
    <w:rsid w:val="00116F2B"/>
    <w:rsid w:val="001201E7"/>
    <w:rsid w:val="00123A82"/>
    <w:rsid w:val="00131068"/>
    <w:rsid w:val="0013759E"/>
    <w:rsid w:val="0014065A"/>
    <w:rsid w:val="00140B87"/>
    <w:rsid w:val="0014413B"/>
    <w:rsid w:val="00145D3F"/>
    <w:rsid w:val="00154721"/>
    <w:rsid w:val="00190F0D"/>
    <w:rsid w:val="001B19BD"/>
    <w:rsid w:val="001B35A7"/>
    <w:rsid w:val="001B569D"/>
    <w:rsid w:val="001C5E5F"/>
    <w:rsid w:val="001C6EF5"/>
    <w:rsid w:val="001E053B"/>
    <w:rsid w:val="001E413D"/>
    <w:rsid w:val="001E7FA8"/>
    <w:rsid w:val="001F0E38"/>
    <w:rsid w:val="00201113"/>
    <w:rsid w:val="00202FFB"/>
    <w:rsid w:val="00215AC5"/>
    <w:rsid w:val="00216B3B"/>
    <w:rsid w:val="002314B6"/>
    <w:rsid w:val="00231EF1"/>
    <w:rsid w:val="00233A1F"/>
    <w:rsid w:val="00243094"/>
    <w:rsid w:val="002452F1"/>
    <w:rsid w:val="00247E7D"/>
    <w:rsid w:val="00252AC4"/>
    <w:rsid w:val="00252D14"/>
    <w:rsid w:val="002710FE"/>
    <w:rsid w:val="0027503A"/>
    <w:rsid w:val="0027741F"/>
    <w:rsid w:val="0027764D"/>
    <w:rsid w:val="002901BC"/>
    <w:rsid w:val="00292589"/>
    <w:rsid w:val="002A6C15"/>
    <w:rsid w:val="002C595D"/>
    <w:rsid w:val="002D1885"/>
    <w:rsid w:val="002E7B81"/>
    <w:rsid w:val="003004E0"/>
    <w:rsid w:val="00303EE3"/>
    <w:rsid w:val="003065D8"/>
    <w:rsid w:val="00310D6C"/>
    <w:rsid w:val="00312A1C"/>
    <w:rsid w:val="00313FB2"/>
    <w:rsid w:val="00356DCA"/>
    <w:rsid w:val="00360C20"/>
    <w:rsid w:val="00384AD7"/>
    <w:rsid w:val="00384EEC"/>
    <w:rsid w:val="00396304"/>
    <w:rsid w:val="003A5941"/>
    <w:rsid w:val="003A74FF"/>
    <w:rsid w:val="003B0489"/>
    <w:rsid w:val="003B0619"/>
    <w:rsid w:val="003B0FFD"/>
    <w:rsid w:val="003B778B"/>
    <w:rsid w:val="003C7178"/>
    <w:rsid w:val="003E4892"/>
    <w:rsid w:val="003E5D4B"/>
    <w:rsid w:val="003E5F9B"/>
    <w:rsid w:val="003F1400"/>
    <w:rsid w:val="003F3789"/>
    <w:rsid w:val="003F68F8"/>
    <w:rsid w:val="004105FE"/>
    <w:rsid w:val="00413282"/>
    <w:rsid w:val="004141F5"/>
    <w:rsid w:val="00424A1A"/>
    <w:rsid w:val="00424F97"/>
    <w:rsid w:val="0045235B"/>
    <w:rsid w:val="00460911"/>
    <w:rsid w:val="00463427"/>
    <w:rsid w:val="00467409"/>
    <w:rsid w:val="00475CEF"/>
    <w:rsid w:val="00480C61"/>
    <w:rsid w:val="00481AD4"/>
    <w:rsid w:val="00481D14"/>
    <w:rsid w:val="00482DFD"/>
    <w:rsid w:val="004871BB"/>
    <w:rsid w:val="00492E68"/>
    <w:rsid w:val="00495593"/>
    <w:rsid w:val="0049652C"/>
    <w:rsid w:val="004967E8"/>
    <w:rsid w:val="00496E2C"/>
    <w:rsid w:val="00496E3A"/>
    <w:rsid w:val="004A211E"/>
    <w:rsid w:val="004A36DA"/>
    <w:rsid w:val="004B44E8"/>
    <w:rsid w:val="004B63D3"/>
    <w:rsid w:val="004C753F"/>
    <w:rsid w:val="004D1B3F"/>
    <w:rsid w:val="004E35C3"/>
    <w:rsid w:val="004E3D62"/>
    <w:rsid w:val="004E493B"/>
    <w:rsid w:val="004F042F"/>
    <w:rsid w:val="004F0BB7"/>
    <w:rsid w:val="004F34A1"/>
    <w:rsid w:val="004F528D"/>
    <w:rsid w:val="00510D81"/>
    <w:rsid w:val="0051108F"/>
    <w:rsid w:val="005175FB"/>
    <w:rsid w:val="00517F5A"/>
    <w:rsid w:val="005250F5"/>
    <w:rsid w:val="0052640B"/>
    <w:rsid w:val="005313F1"/>
    <w:rsid w:val="005368E9"/>
    <w:rsid w:val="00542BAE"/>
    <w:rsid w:val="0054618A"/>
    <w:rsid w:val="00552B99"/>
    <w:rsid w:val="00562732"/>
    <w:rsid w:val="00564066"/>
    <w:rsid w:val="00565470"/>
    <w:rsid w:val="00572220"/>
    <w:rsid w:val="005A2022"/>
    <w:rsid w:val="005B0A0A"/>
    <w:rsid w:val="005B77B7"/>
    <w:rsid w:val="005C4FAB"/>
    <w:rsid w:val="005C5070"/>
    <w:rsid w:val="005D1CE4"/>
    <w:rsid w:val="005D6064"/>
    <w:rsid w:val="005E5BFF"/>
    <w:rsid w:val="005E665D"/>
    <w:rsid w:val="005F4C89"/>
    <w:rsid w:val="00604AC1"/>
    <w:rsid w:val="00640677"/>
    <w:rsid w:val="00645880"/>
    <w:rsid w:val="006515E0"/>
    <w:rsid w:val="00665DD5"/>
    <w:rsid w:val="00674D60"/>
    <w:rsid w:val="006857CB"/>
    <w:rsid w:val="006A0B73"/>
    <w:rsid w:val="006B6951"/>
    <w:rsid w:val="006C0F91"/>
    <w:rsid w:val="006E7F19"/>
    <w:rsid w:val="006F3D60"/>
    <w:rsid w:val="00703EAE"/>
    <w:rsid w:val="00706803"/>
    <w:rsid w:val="00722389"/>
    <w:rsid w:val="00735012"/>
    <w:rsid w:val="00744C8E"/>
    <w:rsid w:val="00751F2C"/>
    <w:rsid w:val="007537AE"/>
    <w:rsid w:val="00755059"/>
    <w:rsid w:val="0075588C"/>
    <w:rsid w:val="00792234"/>
    <w:rsid w:val="007929B9"/>
    <w:rsid w:val="007C17C2"/>
    <w:rsid w:val="007C44E8"/>
    <w:rsid w:val="007D51C9"/>
    <w:rsid w:val="007E1B4A"/>
    <w:rsid w:val="007F17C9"/>
    <w:rsid w:val="007F214C"/>
    <w:rsid w:val="0082568D"/>
    <w:rsid w:val="0083211F"/>
    <w:rsid w:val="00834036"/>
    <w:rsid w:val="00836553"/>
    <w:rsid w:val="00843E78"/>
    <w:rsid w:val="00846B9E"/>
    <w:rsid w:val="008573D7"/>
    <w:rsid w:val="008677C6"/>
    <w:rsid w:val="00874F60"/>
    <w:rsid w:val="00884561"/>
    <w:rsid w:val="00897EFF"/>
    <w:rsid w:val="008A2E0B"/>
    <w:rsid w:val="008B687E"/>
    <w:rsid w:val="008C03DC"/>
    <w:rsid w:val="008C3EBD"/>
    <w:rsid w:val="008E0246"/>
    <w:rsid w:val="008E0B48"/>
    <w:rsid w:val="008F6136"/>
    <w:rsid w:val="00904698"/>
    <w:rsid w:val="0090650A"/>
    <w:rsid w:val="00915A50"/>
    <w:rsid w:val="00930650"/>
    <w:rsid w:val="0093086C"/>
    <w:rsid w:val="00932BF1"/>
    <w:rsid w:val="00952566"/>
    <w:rsid w:val="00957A5D"/>
    <w:rsid w:val="00962412"/>
    <w:rsid w:val="009773AA"/>
    <w:rsid w:val="00984C51"/>
    <w:rsid w:val="00985E48"/>
    <w:rsid w:val="00994570"/>
    <w:rsid w:val="00995E64"/>
    <w:rsid w:val="009D11B6"/>
    <w:rsid w:val="009D461C"/>
    <w:rsid w:val="009D7BE6"/>
    <w:rsid w:val="009E77D1"/>
    <w:rsid w:val="009F1335"/>
    <w:rsid w:val="009F433E"/>
    <w:rsid w:val="009F4947"/>
    <w:rsid w:val="00A06BEA"/>
    <w:rsid w:val="00A12D3B"/>
    <w:rsid w:val="00A1639C"/>
    <w:rsid w:val="00A21313"/>
    <w:rsid w:val="00A25531"/>
    <w:rsid w:val="00A3185E"/>
    <w:rsid w:val="00A61BEA"/>
    <w:rsid w:val="00A6326A"/>
    <w:rsid w:val="00A650B6"/>
    <w:rsid w:val="00A71A98"/>
    <w:rsid w:val="00A734A6"/>
    <w:rsid w:val="00A83C04"/>
    <w:rsid w:val="00A83D4F"/>
    <w:rsid w:val="00A85DF7"/>
    <w:rsid w:val="00A96AFA"/>
    <w:rsid w:val="00AA1830"/>
    <w:rsid w:val="00AB0654"/>
    <w:rsid w:val="00AB272C"/>
    <w:rsid w:val="00AC363D"/>
    <w:rsid w:val="00AC6578"/>
    <w:rsid w:val="00B35296"/>
    <w:rsid w:val="00B42D4A"/>
    <w:rsid w:val="00B43B88"/>
    <w:rsid w:val="00B4577C"/>
    <w:rsid w:val="00B62872"/>
    <w:rsid w:val="00B760D5"/>
    <w:rsid w:val="00B825B8"/>
    <w:rsid w:val="00BB55CB"/>
    <w:rsid w:val="00BC11AC"/>
    <w:rsid w:val="00BD4D1B"/>
    <w:rsid w:val="00BD637E"/>
    <w:rsid w:val="00BF4A91"/>
    <w:rsid w:val="00C00864"/>
    <w:rsid w:val="00C01637"/>
    <w:rsid w:val="00C140D7"/>
    <w:rsid w:val="00C14930"/>
    <w:rsid w:val="00C171FA"/>
    <w:rsid w:val="00C22ACC"/>
    <w:rsid w:val="00C37F51"/>
    <w:rsid w:val="00C459E9"/>
    <w:rsid w:val="00C512C8"/>
    <w:rsid w:val="00C51CE3"/>
    <w:rsid w:val="00C5429E"/>
    <w:rsid w:val="00C906DA"/>
    <w:rsid w:val="00CA4C02"/>
    <w:rsid w:val="00CC2E7D"/>
    <w:rsid w:val="00CD6D8B"/>
    <w:rsid w:val="00CE3A23"/>
    <w:rsid w:val="00CF308A"/>
    <w:rsid w:val="00D05283"/>
    <w:rsid w:val="00D06173"/>
    <w:rsid w:val="00D36E25"/>
    <w:rsid w:val="00D47014"/>
    <w:rsid w:val="00D54FF4"/>
    <w:rsid w:val="00D60462"/>
    <w:rsid w:val="00D629E5"/>
    <w:rsid w:val="00D7387C"/>
    <w:rsid w:val="00D73FF3"/>
    <w:rsid w:val="00DA6238"/>
    <w:rsid w:val="00DB4EAE"/>
    <w:rsid w:val="00DB6FC5"/>
    <w:rsid w:val="00DB717A"/>
    <w:rsid w:val="00DC28AA"/>
    <w:rsid w:val="00DC6DF4"/>
    <w:rsid w:val="00DD432C"/>
    <w:rsid w:val="00DD6E43"/>
    <w:rsid w:val="00DE06A9"/>
    <w:rsid w:val="00DF575C"/>
    <w:rsid w:val="00E006D9"/>
    <w:rsid w:val="00E01852"/>
    <w:rsid w:val="00E069A0"/>
    <w:rsid w:val="00E11499"/>
    <w:rsid w:val="00E14F89"/>
    <w:rsid w:val="00E16937"/>
    <w:rsid w:val="00E2442F"/>
    <w:rsid w:val="00E260B0"/>
    <w:rsid w:val="00E30B82"/>
    <w:rsid w:val="00E34E48"/>
    <w:rsid w:val="00E3575D"/>
    <w:rsid w:val="00E43212"/>
    <w:rsid w:val="00E458FD"/>
    <w:rsid w:val="00E459ED"/>
    <w:rsid w:val="00E47D82"/>
    <w:rsid w:val="00E50463"/>
    <w:rsid w:val="00E5662C"/>
    <w:rsid w:val="00E6505F"/>
    <w:rsid w:val="00E65AF9"/>
    <w:rsid w:val="00E73EF3"/>
    <w:rsid w:val="00E80733"/>
    <w:rsid w:val="00E80EE6"/>
    <w:rsid w:val="00E84FCC"/>
    <w:rsid w:val="00E908C7"/>
    <w:rsid w:val="00E90F0B"/>
    <w:rsid w:val="00EA2058"/>
    <w:rsid w:val="00EA47F6"/>
    <w:rsid w:val="00EC54DC"/>
    <w:rsid w:val="00ED271B"/>
    <w:rsid w:val="00EF10B6"/>
    <w:rsid w:val="00EF60C0"/>
    <w:rsid w:val="00F016C7"/>
    <w:rsid w:val="00F111C7"/>
    <w:rsid w:val="00F11C87"/>
    <w:rsid w:val="00F22876"/>
    <w:rsid w:val="00F36FF5"/>
    <w:rsid w:val="00F407BD"/>
    <w:rsid w:val="00F527E2"/>
    <w:rsid w:val="00F55189"/>
    <w:rsid w:val="00F71523"/>
    <w:rsid w:val="00F72134"/>
    <w:rsid w:val="00F73B59"/>
    <w:rsid w:val="00F74B66"/>
    <w:rsid w:val="00F7531D"/>
    <w:rsid w:val="00F76B3B"/>
    <w:rsid w:val="00F81C17"/>
    <w:rsid w:val="00F9202C"/>
    <w:rsid w:val="00F97232"/>
    <w:rsid w:val="00FA3292"/>
    <w:rsid w:val="00FB7054"/>
    <w:rsid w:val="00FC40BB"/>
    <w:rsid w:val="00FD44AF"/>
    <w:rsid w:val="00FE58A4"/>
    <w:rsid w:val="00FE7A53"/>
    <w:rsid w:val="00FF0523"/>
    <w:rsid w:val="00FF139D"/>
    <w:rsid w:val="00FF6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06AD8"/>
  <w15:docId w15:val="{055B3321-A502-4A68-B482-B28081A4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06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0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D81"/>
    <w:pPr>
      <w:ind w:left="720"/>
      <w:contextualSpacing/>
    </w:pPr>
  </w:style>
  <w:style w:type="table" w:styleId="TableGrid">
    <w:name w:val="Table Grid"/>
    <w:basedOn w:val="TableNormal"/>
    <w:uiPriority w:val="59"/>
    <w:rsid w:val="00897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63D"/>
  </w:style>
  <w:style w:type="paragraph" w:styleId="Footer">
    <w:name w:val="footer"/>
    <w:basedOn w:val="Normal"/>
    <w:link w:val="Foot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63D"/>
  </w:style>
  <w:style w:type="paragraph" w:styleId="BalloonText">
    <w:name w:val="Balloon Text"/>
    <w:basedOn w:val="Normal"/>
    <w:link w:val="BalloonTextChar"/>
    <w:uiPriority w:val="99"/>
    <w:semiHidden/>
    <w:unhideWhenUsed/>
    <w:rsid w:val="00AC3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A74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83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05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310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7558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-6293197858901791978msolistparagraph">
    <w:name w:val="m_-6293197858901791978msolistparagraph"/>
    <w:basedOn w:val="Normal"/>
    <w:rsid w:val="00744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a.hussein@qu.edu.qa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64A5C82B245F99C1AF0793AFA1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9E9E4-48BA-43A0-B884-5075FE944837}"/>
      </w:docPartPr>
      <w:docPartBody>
        <w:p w:rsidR="00232B80" w:rsidRDefault="00D24F8C" w:rsidP="00D24F8C">
          <w:pPr>
            <w:pStyle w:val="AC064A5C82B245F99C1AF0793AFA186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24F8C"/>
    <w:rsid w:val="00065EA4"/>
    <w:rsid w:val="0007253A"/>
    <w:rsid w:val="000A603F"/>
    <w:rsid w:val="000C61F1"/>
    <w:rsid w:val="00111584"/>
    <w:rsid w:val="001341A7"/>
    <w:rsid w:val="001C5CA4"/>
    <w:rsid w:val="001C7CE1"/>
    <w:rsid w:val="001D2FD1"/>
    <w:rsid w:val="001F51D6"/>
    <w:rsid w:val="00232B80"/>
    <w:rsid w:val="002A168F"/>
    <w:rsid w:val="0033761B"/>
    <w:rsid w:val="0037148F"/>
    <w:rsid w:val="004F2AD9"/>
    <w:rsid w:val="00501A32"/>
    <w:rsid w:val="00554136"/>
    <w:rsid w:val="005568C5"/>
    <w:rsid w:val="00693CAA"/>
    <w:rsid w:val="006C13FD"/>
    <w:rsid w:val="007418C5"/>
    <w:rsid w:val="007E51A1"/>
    <w:rsid w:val="008407AE"/>
    <w:rsid w:val="008539A8"/>
    <w:rsid w:val="00870130"/>
    <w:rsid w:val="00874609"/>
    <w:rsid w:val="00900FCB"/>
    <w:rsid w:val="009B6428"/>
    <w:rsid w:val="009F0149"/>
    <w:rsid w:val="00A854DF"/>
    <w:rsid w:val="00B042E9"/>
    <w:rsid w:val="00B809EB"/>
    <w:rsid w:val="00C920B7"/>
    <w:rsid w:val="00D24F8C"/>
    <w:rsid w:val="00E14853"/>
    <w:rsid w:val="00EB3CD9"/>
    <w:rsid w:val="00EF69B3"/>
    <w:rsid w:val="00F53ED9"/>
    <w:rsid w:val="00F82A80"/>
    <w:rsid w:val="00F95BC5"/>
    <w:rsid w:val="00FB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64A5C82B245F99C1AF0793AFA1867">
    <w:name w:val="AC064A5C82B245F99C1AF0793AFA1867"/>
    <w:rsid w:val="00D24F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0A1B3-5B0C-4B4E-B2A6-0999F3947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tar University                                                                                                                                                                                                                Spring 2022                    </vt:lpstr>
    </vt:vector>
  </TitlesOfParts>
  <Company>Qatar University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University                                                                                                                                                                                                                Spring 2022                                                                                 CMPS323: Design and Analysis of Algorithms</dc:title>
  <dc:creator>Windows User</dc:creator>
  <cp:lastModifiedBy>Talha Abdullah Punjabi</cp:lastModifiedBy>
  <cp:revision>51</cp:revision>
  <cp:lastPrinted>2018-09-22T09:30:00Z</cp:lastPrinted>
  <dcterms:created xsi:type="dcterms:W3CDTF">2022-01-07T08:52:00Z</dcterms:created>
  <dcterms:modified xsi:type="dcterms:W3CDTF">2022-01-27T07:02:00Z</dcterms:modified>
</cp:coreProperties>
</file>